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571236" w:rsidRPr="004D10AD" w:rsidRDefault="00571236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571236" w:rsidRPr="004D10A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4D10AD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4D10AD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4D10AD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4D10AD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4D10AD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4D10AD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4D10AD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571236" w:rsidRPr="004D10AD" w:rsidRDefault="00571236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39E3EBA2" w:rsidR="00571236" w:rsidRPr="004D10AD" w:rsidRDefault="00571236">
      <w:pPr>
        <w:rPr>
          <w:b/>
          <w:color w:val="000000"/>
          <w:szCs w:val="21"/>
        </w:rPr>
      </w:pPr>
      <w:bookmarkStart w:id="0" w:name="_Hlk154058998"/>
    </w:p>
    <w:p w14:paraId="5278B87A" w14:textId="666288D4" w:rsidR="00571236" w:rsidRPr="004D10AD" w:rsidRDefault="004F54B2">
      <w:pPr>
        <w:rPr>
          <w:b/>
          <w:color w:val="000000"/>
          <w:szCs w:val="21"/>
        </w:rPr>
      </w:pPr>
      <w:r w:rsidRPr="004D10AD">
        <w:rPr>
          <w:b/>
          <w:noProof/>
          <w:color w:val="000000"/>
          <w:szCs w:val="21"/>
          <w:lang w:val="zh-CN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D282BDE" wp14:editId="238F0835">
                <wp:simplePos x="0" y="0"/>
                <wp:positionH relativeFrom="column">
                  <wp:posOffset>2480483</wp:posOffset>
                </wp:positionH>
                <wp:positionV relativeFrom="paragraph">
                  <wp:posOffset>10333</wp:posOffset>
                </wp:positionV>
                <wp:extent cx="2916382" cy="2341245"/>
                <wp:effectExtent l="0" t="0" r="0" b="1905"/>
                <wp:wrapSquare wrapText="bothSides"/>
                <wp:docPr id="61047377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16382" cy="2341245"/>
                          <a:chOff x="0" y="0"/>
                          <a:chExt cx="2916382" cy="2341245"/>
                        </a:xfrm>
                      </wpg:grpSpPr>
                      <pic:pic xmlns:pic="http://schemas.openxmlformats.org/drawingml/2006/picture">
                        <pic:nvPicPr>
                          <pic:cNvPr id="1784578963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5420" cy="23412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1264853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68582" y="13855"/>
                            <a:ext cx="1447800" cy="232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2D34967" id="Group 2" o:spid="_x0000_s1026" style="position:absolute;margin-left:195.3pt;margin-top:.8pt;width:229.65pt;height:184.35pt;z-index:251661312" coordsize="29163,2341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1" o:spid="_x0000_s1027" type="#_x0000_t75" style="position:absolute;width:14554;height:234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">
                  <v:imagedata r:id="rId8" o:title=""/>
                </v:shape>
                <v:shape id="Picture 1" o:spid="_x0000_s1028" type="#_x0000_t75" style="position:absolute;left:14685;top:138;width:14478;height:232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">
                  <v:imagedata r:id="rId9" o:title=""/>
                </v:shape>
                <w10:wrap type="square"/>
              </v:group>
            </w:pict>
          </mc:Fallback>
        </mc:AlternateContent>
      </w:r>
      <w:r w:rsidR="00F57ACB" w:rsidRPr="004D10AD">
        <w:rPr>
          <w:b/>
          <w:color w:val="000000"/>
          <w:szCs w:val="21"/>
        </w:rPr>
        <w:t>中文书名：</w:t>
      </w:r>
      <w:r w:rsidR="00357359" w:rsidRPr="004D10AD">
        <w:rPr>
          <w:b/>
          <w:color w:val="000000"/>
          <w:szCs w:val="21"/>
        </w:rPr>
        <w:t>《</w:t>
      </w:r>
      <w:r w:rsidR="00433542" w:rsidRPr="004D10AD">
        <w:rPr>
          <w:b/>
          <w:color w:val="000000"/>
          <w:szCs w:val="21"/>
        </w:rPr>
        <w:t>无限生命</w:t>
      </w:r>
      <w:r w:rsidR="00113DF5" w:rsidRPr="004D10AD">
        <w:rPr>
          <w:b/>
          <w:color w:val="000000"/>
          <w:szCs w:val="21"/>
        </w:rPr>
        <w:t xml:space="preserve">: </w:t>
      </w:r>
      <w:r w:rsidR="00113DF5" w:rsidRPr="004D10AD">
        <w:rPr>
          <w:b/>
          <w:color w:val="000000"/>
          <w:szCs w:val="21"/>
        </w:rPr>
        <w:t>卵、</w:t>
      </w:r>
      <w:r w:rsidR="00962D7A" w:rsidRPr="004D10AD">
        <w:rPr>
          <w:b/>
          <w:color w:val="000000"/>
          <w:szCs w:val="21"/>
        </w:rPr>
        <w:t>演化</w:t>
      </w:r>
      <w:r w:rsidR="00113DF5" w:rsidRPr="004D10AD">
        <w:rPr>
          <w:b/>
          <w:color w:val="000000"/>
          <w:szCs w:val="21"/>
        </w:rPr>
        <w:t>和地球生命的革命性视角</w:t>
      </w:r>
      <w:r w:rsidR="00357359" w:rsidRPr="004D10AD">
        <w:rPr>
          <w:b/>
          <w:color w:val="000000"/>
          <w:szCs w:val="21"/>
        </w:rPr>
        <w:t>》</w:t>
      </w:r>
    </w:p>
    <w:p w14:paraId="7C49F3A3" w14:textId="285392B0" w:rsidR="00571236" w:rsidRPr="004D10AD" w:rsidRDefault="00000000">
      <w:pPr>
        <w:rPr>
          <w:b/>
          <w:color w:val="000000"/>
          <w:szCs w:val="21"/>
        </w:rPr>
      </w:pPr>
      <w:r w:rsidRPr="004D10AD">
        <w:rPr>
          <w:b/>
          <w:color w:val="000000"/>
          <w:szCs w:val="21"/>
        </w:rPr>
        <w:t>英文书名：</w:t>
      </w:r>
      <w:r w:rsidR="00F57ACB" w:rsidRPr="004D10AD">
        <w:rPr>
          <w:b/>
        </w:rPr>
        <w:t>INFINITE LIFE</w:t>
      </w:r>
      <w:r w:rsidR="00113DF5" w:rsidRPr="004D10AD">
        <w:rPr>
          <w:b/>
        </w:rPr>
        <w:t>: A Revolutionary Story of Eggs, Evolution and Life on Earth</w:t>
      </w:r>
    </w:p>
    <w:p w14:paraId="3C14B3D1" w14:textId="49E801C2" w:rsidR="00571236" w:rsidRPr="004D10AD" w:rsidRDefault="00000000">
      <w:pPr>
        <w:rPr>
          <w:b/>
          <w:color w:val="000000"/>
          <w:szCs w:val="21"/>
        </w:rPr>
      </w:pPr>
      <w:r w:rsidRPr="004D10AD">
        <w:rPr>
          <w:b/>
          <w:color w:val="000000"/>
          <w:szCs w:val="21"/>
        </w:rPr>
        <w:t>作</w:t>
      </w:r>
      <w:r w:rsidRPr="004D10AD">
        <w:rPr>
          <w:b/>
          <w:color w:val="000000"/>
          <w:szCs w:val="21"/>
        </w:rPr>
        <w:t xml:space="preserve">    </w:t>
      </w:r>
      <w:r w:rsidRPr="004D10AD">
        <w:rPr>
          <w:b/>
          <w:color w:val="000000"/>
          <w:szCs w:val="21"/>
        </w:rPr>
        <w:t>者：</w:t>
      </w:r>
      <w:r w:rsidR="00F57ACB" w:rsidRPr="004D10AD">
        <w:rPr>
          <w:b/>
        </w:rPr>
        <w:t>Jules Howard</w:t>
      </w:r>
    </w:p>
    <w:p w14:paraId="01433FA8" w14:textId="061295B7" w:rsidR="00571236" w:rsidRPr="004D10AD" w:rsidRDefault="00000000">
      <w:pPr>
        <w:rPr>
          <w:b/>
          <w:color w:val="000000"/>
          <w:szCs w:val="21"/>
        </w:rPr>
      </w:pPr>
      <w:r w:rsidRPr="004D10AD">
        <w:rPr>
          <w:b/>
          <w:color w:val="000000"/>
          <w:szCs w:val="21"/>
        </w:rPr>
        <w:t>出</w:t>
      </w:r>
      <w:r w:rsidRPr="004D10AD">
        <w:rPr>
          <w:b/>
          <w:color w:val="000000"/>
          <w:szCs w:val="21"/>
        </w:rPr>
        <w:t xml:space="preserve"> </w:t>
      </w:r>
      <w:r w:rsidRPr="004D10AD">
        <w:rPr>
          <w:b/>
          <w:color w:val="000000"/>
          <w:szCs w:val="21"/>
        </w:rPr>
        <w:t>版</w:t>
      </w:r>
      <w:r w:rsidRPr="004D10AD">
        <w:rPr>
          <w:b/>
          <w:color w:val="000000"/>
          <w:szCs w:val="21"/>
        </w:rPr>
        <w:t xml:space="preserve"> </w:t>
      </w:r>
      <w:r w:rsidRPr="004D10AD">
        <w:rPr>
          <w:b/>
          <w:color w:val="000000"/>
          <w:szCs w:val="21"/>
        </w:rPr>
        <w:t>社：</w:t>
      </w:r>
      <w:r w:rsidR="00F57ACB" w:rsidRPr="004D10AD">
        <w:rPr>
          <w:b/>
        </w:rPr>
        <w:t>Elliott &amp; Thompson</w:t>
      </w:r>
    </w:p>
    <w:p w14:paraId="0BEDC4A2" w14:textId="15D377F2" w:rsidR="00571236" w:rsidRPr="004D10AD" w:rsidRDefault="00000000">
      <w:pPr>
        <w:rPr>
          <w:b/>
          <w:color w:val="000000"/>
          <w:szCs w:val="21"/>
        </w:rPr>
      </w:pPr>
      <w:r w:rsidRPr="004D10AD">
        <w:rPr>
          <w:b/>
          <w:color w:val="000000"/>
          <w:szCs w:val="21"/>
        </w:rPr>
        <w:t>代理公司：</w:t>
      </w:r>
      <w:r w:rsidR="00F57ACB" w:rsidRPr="004D10AD">
        <w:rPr>
          <w:b/>
        </w:rPr>
        <w:t>United Agents</w:t>
      </w:r>
      <w:r w:rsidRPr="004D10AD">
        <w:rPr>
          <w:b/>
          <w:color w:val="000000"/>
          <w:szCs w:val="21"/>
        </w:rPr>
        <w:t>/ANA/Conor</w:t>
      </w:r>
    </w:p>
    <w:p w14:paraId="3B9D41F6" w14:textId="74C0AEFF" w:rsidR="00571236" w:rsidRPr="004D10AD" w:rsidRDefault="00000000">
      <w:pPr>
        <w:rPr>
          <w:b/>
          <w:color w:val="000000"/>
          <w:szCs w:val="21"/>
        </w:rPr>
      </w:pPr>
      <w:r w:rsidRPr="004D10AD">
        <w:rPr>
          <w:b/>
          <w:color w:val="000000"/>
          <w:szCs w:val="21"/>
        </w:rPr>
        <w:t>页</w:t>
      </w:r>
      <w:r w:rsidRPr="004D10AD">
        <w:rPr>
          <w:b/>
          <w:color w:val="000000"/>
          <w:szCs w:val="21"/>
        </w:rPr>
        <w:t xml:space="preserve">    </w:t>
      </w:r>
      <w:r w:rsidRPr="004D10AD">
        <w:rPr>
          <w:b/>
          <w:color w:val="000000"/>
          <w:szCs w:val="21"/>
        </w:rPr>
        <w:t>数：</w:t>
      </w:r>
      <w:r w:rsidR="00357359" w:rsidRPr="004D10AD">
        <w:rPr>
          <w:b/>
          <w:color w:val="000000"/>
          <w:szCs w:val="21"/>
        </w:rPr>
        <w:t>288</w:t>
      </w:r>
      <w:r w:rsidRPr="004D10AD">
        <w:rPr>
          <w:b/>
          <w:color w:val="000000"/>
          <w:szCs w:val="21"/>
        </w:rPr>
        <w:t>页</w:t>
      </w:r>
    </w:p>
    <w:p w14:paraId="1AF847CF" w14:textId="64D6D549" w:rsidR="00571236" w:rsidRPr="004D10AD" w:rsidRDefault="00000000">
      <w:pPr>
        <w:rPr>
          <w:b/>
          <w:color w:val="000000"/>
          <w:szCs w:val="21"/>
        </w:rPr>
      </w:pPr>
      <w:r w:rsidRPr="004D10AD">
        <w:rPr>
          <w:b/>
          <w:color w:val="000000"/>
          <w:szCs w:val="21"/>
        </w:rPr>
        <w:t>出版时间：</w:t>
      </w:r>
      <w:r w:rsidR="00F57ACB" w:rsidRPr="004D10AD">
        <w:rPr>
          <w:b/>
          <w:color w:val="000000"/>
          <w:szCs w:val="21"/>
        </w:rPr>
        <w:t>2024</w:t>
      </w:r>
      <w:r w:rsidRPr="004D10AD">
        <w:rPr>
          <w:b/>
          <w:color w:val="000000"/>
          <w:szCs w:val="21"/>
        </w:rPr>
        <w:t>年</w:t>
      </w:r>
      <w:r w:rsidR="00F57ACB" w:rsidRPr="004D10AD">
        <w:rPr>
          <w:b/>
          <w:color w:val="000000"/>
          <w:szCs w:val="21"/>
        </w:rPr>
        <w:t>5</w:t>
      </w:r>
      <w:r w:rsidRPr="004D10AD">
        <w:rPr>
          <w:b/>
          <w:color w:val="000000"/>
          <w:szCs w:val="21"/>
        </w:rPr>
        <w:t>月</w:t>
      </w:r>
    </w:p>
    <w:p w14:paraId="41E78C4B" w14:textId="77777777" w:rsidR="00571236" w:rsidRPr="004D10AD" w:rsidRDefault="00000000">
      <w:pPr>
        <w:rPr>
          <w:b/>
          <w:color w:val="000000"/>
          <w:szCs w:val="21"/>
        </w:rPr>
      </w:pPr>
      <w:r w:rsidRPr="004D10AD">
        <w:rPr>
          <w:b/>
          <w:color w:val="000000"/>
          <w:szCs w:val="21"/>
        </w:rPr>
        <w:t>代理地区：中国大陆、台湾</w:t>
      </w:r>
    </w:p>
    <w:p w14:paraId="6AFDE6A5" w14:textId="77777777" w:rsidR="00571236" w:rsidRPr="004D10AD" w:rsidRDefault="00000000">
      <w:pPr>
        <w:rPr>
          <w:b/>
          <w:color w:val="000000"/>
          <w:szCs w:val="21"/>
        </w:rPr>
      </w:pPr>
      <w:r w:rsidRPr="004D10AD">
        <w:rPr>
          <w:b/>
          <w:color w:val="000000"/>
          <w:szCs w:val="21"/>
        </w:rPr>
        <w:t>审读资料：电子稿</w:t>
      </w:r>
    </w:p>
    <w:p w14:paraId="29863A22" w14:textId="632B10CE" w:rsidR="00571236" w:rsidRPr="004D10AD" w:rsidRDefault="00000000">
      <w:pPr>
        <w:rPr>
          <w:b/>
          <w:color w:val="000000"/>
          <w:szCs w:val="21"/>
        </w:rPr>
      </w:pPr>
      <w:r w:rsidRPr="004D10AD">
        <w:rPr>
          <w:b/>
          <w:color w:val="000000"/>
          <w:szCs w:val="21"/>
        </w:rPr>
        <w:t>类</w:t>
      </w:r>
      <w:r w:rsidRPr="004D10AD">
        <w:rPr>
          <w:b/>
          <w:color w:val="000000"/>
          <w:szCs w:val="21"/>
        </w:rPr>
        <w:t xml:space="preserve">    </w:t>
      </w:r>
      <w:r w:rsidRPr="004D10AD">
        <w:rPr>
          <w:b/>
          <w:color w:val="000000"/>
          <w:szCs w:val="21"/>
        </w:rPr>
        <w:t>型：</w:t>
      </w:r>
      <w:r w:rsidR="00C37BEE" w:rsidRPr="004D10AD">
        <w:rPr>
          <w:b/>
          <w:color w:val="000000"/>
          <w:szCs w:val="21"/>
        </w:rPr>
        <w:t>非小说</w:t>
      </w:r>
    </w:p>
    <w:p w14:paraId="1D70FD4D" w14:textId="30AEA517" w:rsidR="00571236" w:rsidRPr="004D10AD" w:rsidRDefault="00822822">
      <w:pPr>
        <w:rPr>
          <w:b/>
          <w:bCs/>
          <w:color w:val="FF0000"/>
          <w:szCs w:val="21"/>
        </w:rPr>
      </w:pPr>
      <w:r w:rsidRPr="004D10AD">
        <w:rPr>
          <w:b/>
          <w:bCs/>
          <w:color w:val="FF0000"/>
          <w:szCs w:val="21"/>
        </w:rPr>
        <w:t>版权已授：美国</w:t>
      </w:r>
    </w:p>
    <w:p w14:paraId="12B22960" w14:textId="77777777" w:rsidR="00571236" w:rsidRPr="004D10AD" w:rsidRDefault="00571236">
      <w:pPr>
        <w:rPr>
          <w:b/>
          <w:bCs/>
          <w:color w:val="000000"/>
          <w:szCs w:val="21"/>
        </w:rPr>
      </w:pPr>
    </w:p>
    <w:p w14:paraId="1D21D0E5" w14:textId="5ECC7098" w:rsidR="00822822" w:rsidRPr="004D10AD" w:rsidRDefault="00327027">
      <w:pPr>
        <w:rPr>
          <w:b/>
          <w:bCs/>
          <w:color w:val="000000"/>
          <w:szCs w:val="21"/>
        </w:rPr>
      </w:pPr>
      <w:r w:rsidRPr="004D10AD">
        <w:rPr>
          <w:b/>
          <w:bCs/>
          <w:color w:val="FF0000"/>
        </w:rPr>
        <w:t>·</w:t>
      </w:r>
      <w:r w:rsidRPr="004D10AD">
        <w:rPr>
          <w:b/>
          <w:bCs/>
          <w:color w:val="FF0000"/>
        </w:rPr>
        <w:t>作者讲书：</w:t>
      </w:r>
      <w:hyperlink r:id="rId10" w:history="1">
        <w:r w:rsidR="00AD7E1E" w:rsidRPr="004D10AD">
          <w:rPr>
            <w:rStyle w:val="Hyperlink"/>
          </w:rPr>
          <w:t>Jules Howard talks about his new book Infinite Life | Blackwells.co.uk - YouTube</w:t>
        </w:r>
      </w:hyperlink>
    </w:p>
    <w:p w14:paraId="4E2DBA30" w14:textId="77777777" w:rsidR="00327027" w:rsidRPr="004D10AD" w:rsidRDefault="00327027">
      <w:pPr>
        <w:rPr>
          <w:b/>
          <w:bCs/>
          <w:color w:val="000000"/>
          <w:szCs w:val="21"/>
        </w:rPr>
      </w:pPr>
    </w:p>
    <w:p w14:paraId="56349336" w14:textId="77777777" w:rsidR="00327027" w:rsidRPr="004D10AD" w:rsidRDefault="00327027">
      <w:pPr>
        <w:rPr>
          <w:b/>
          <w:bCs/>
          <w:color w:val="000000"/>
          <w:szCs w:val="21"/>
        </w:rPr>
      </w:pPr>
    </w:p>
    <w:p w14:paraId="57E9F668" w14:textId="4B4CA3CB" w:rsidR="00571236" w:rsidRPr="004D10AD" w:rsidRDefault="00000000">
      <w:pPr>
        <w:rPr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t>内容简介：</w:t>
      </w:r>
    </w:p>
    <w:p w14:paraId="459EC5E7" w14:textId="77777777" w:rsidR="00571236" w:rsidRPr="004D10AD" w:rsidRDefault="00571236">
      <w:pPr>
        <w:rPr>
          <w:color w:val="000000"/>
          <w:szCs w:val="21"/>
        </w:rPr>
      </w:pPr>
    </w:p>
    <w:p w14:paraId="286DE2F8" w14:textId="234E9548" w:rsidR="00357359" w:rsidRPr="004D10AD" w:rsidRDefault="00CE6B00" w:rsidP="00357359">
      <w:pPr>
        <w:ind w:firstLineChars="200" w:firstLine="420"/>
        <w:rPr>
          <w:color w:val="000000"/>
          <w:szCs w:val="21"/>
        </w:rPr>
      </w:pPr>
      <w:r w:rsidRPr="004D10AD">
        <w:rPr>
          <w:color w:val="000000"/>
          <w:szCs w:val="21"/>
        </w:rPr>
        <w:t>无论何时</w:t>
      </w:r>
      <w:r w:rsidR="00D26C31" w:rsidRPr="004D10AD">
        <w:rPr>
          <w:color w:val="000000"/>
          <w:szCs w:val="21"/>
        </w:rPr>
        <w:t>，</w:t>
      </w:r>
      <w:r w:rsidR="00EE509E" w:rsidRPr="004D10AD">
        <w:rPr>
          <w:color w:val="000000"/>
          <w:szCs w:val="21"/>
        </w:rPr>
        <w:t>地球</w:t>
      </w:r>
      <w:r w:rsidR="00D26C31" w:rsidRPr="004D10AD">
        <w:rPr>
          <w:color w:val="000000"/>
          <w:szCs w:val="21"/>
        </w:rPr>
        <w:t>上</w:t>
      </w:r>
      <w:r w:rsidR="00D26C31" w:rsidRPr="004D10AD">
        <w:rPr>
          <w:color w:val="000000"/>
          <w:szCs w:val="21"/>
        </w:rPr>
        <w:t>90%</w:t>
      </w:r>
      <w:r w:rsidR="00D26C31" w:rsidRPr="004D10AD">
        <w:rPr>
          <w:color w:val="000000"/>
          <w:szCs w:val="21"/>
        </w:rPr>
        <w:t>的</w:t>
      </w:r>
      <w:r w:rsidR="00357359" w:rsidRPr="004D10AD">
        <w:rPr>
          <w:color w:val="000000"/>
          <w:szCs w:val="21"/>
        </w:rPr>
        <w:t>生物都</w:t>
      </w:r>
      <w:r w:rsidR="000B401B" w:rsidRPr="004D10AD">
        <w:rPr>
          <w:color w:val="000000"/>
          <w:szCs w:val="21"/>
        </w:rPr>
        <w:t>以</w:t>
      </w:r>
      <w:r w:rsidR="000B401B" w:rsidRPr="004D10AD">
        <w:t>卵的形式存在</w:t>
      </w:r>
      <w:r w:rsidR="00357359" w:rsidRPr="004D10AD">
        <w:t>。</w:t>
      </w:r>
      <w:r w:rsidR="00357359" w:rsidRPr="004D10AD">
        <w:rPr>
          <w:color w:val="000000"/>
          <w:szCs w:val="21"/>
        </w:rPr>
        <w:t>你读到这些文字</w:t>
      </w:r>
      <w:r w:rsidR="00E332D3" w:rsidRPr="004D10AD">
        <w:rPr>
          <w:color w:val="000000"/>
          <w:szCs w:val="21"/>
        </w:rPr>
        <w:t>的</w:t>
      </w:r>
      <w:r w:rsidR="0097738F" w:rsidRPr="004D10AD">
        <w:rPr>
          <w:color w:val="000000"/>
          <w:szCs w:val="21"/>
        </w:rPr>
        <w:t>同时，</w:t>
      </w:r>
      <w:r w:rsidR="00357359" w:rsidRPr="004D10AD">
        <w:rPr>
          <w:color w:val="000000"/>
          <w:szCs w:val="21"/>
        </w:rPr>
        <w:t>深海火山中</w:t>
      </w:r>
      <w:r w:rsidR="00B344E3" w:rsidRPr="004D10AD">
        <w:rPr>
          <w:color w:val="000000"/>
          <w:szCs w:val="21"/>
        </w:rPr>
        <w:t>还</w:t>
      </w:r>
      <w:r w:rsidR="00357359" w:rsidRPr="004D10AD">
        <w:rPr>
          <w:color w:val="000000"/>
          <w:szCs w:val="21"/>
        </w:rPr>
        <w:t>幸存着数百种形状</w:t>
      </w:r>
      <w:r w:rsidR="004244E9" w:rsidRPr="004D10AD">
        <w:rPr>
          <w:color w:val="000000"/>
          <w:szCs w:val="21"/>
        </w:rPr>
        <w:t>与</w:t>
      </w:r>
      <w:r w:rsidR="00357359" w:rsidRPr="004D10AD">
        <w:rPr>
          <w:color w:val="000000"/>
          <w:szCs w:val="21"/>
        </w:rPr>
        <w:t>大小、</w:t>
      </w:r>
      <w:r w:rsidR="00CF0D07" w:rsidRPr="004D10AD">
        <w:rPr>
          <w:color w:val="000000"/>
          <w:szCs w:val="21"/>
        </w:rPr>
        <w:t>各种</w:t>
      </w:r>
      <w:r w:rsidR="00357359" w:rsidRPr="004D10AD">
        <w:rPr>
          <w:color w:val="000000"/>
          <w:szCs w:val="21"/>
        </w:rPr>
        <w:t>颜色</w:t>
      </w:r>
      <w:r w:rsidR="000B401B" w:rsidRPr="004D10AD">
        <w:rPr>
          <w:color w:val="000000"/>
          <w:szCs w:val="21"/>
        </w:rPr>
        <w:t>与</w:t>
      </w:r>
      <w:r w:rsidR="00892FE6" w:rsidRPr="004D10AD">
        <w:rPr>
          <w:color w:val="000000"/>
          <w:szCs w:val="21"/>
        </w:rPr>
        <w:t>类型</w:t>
      </w:r>
      <w:r w:rsidR="00357359" w:rsidRPr="004D10AD">
        <w:rPr>
          <w:color w:val="000000"/>
          <w:szCs w:val="21"/>
        </w:rPr>
        <w:t>的动物</w:t>
      </w:r>
      <w:r w:rsidR="00E06825" w:rsidRPr="004D10AD">
        <w:rPr>
          <w:color w:val="000000"/>
          <w:szCs w:val="21"/>
        </w:rPr>
        <w:t>卵</w:t>
      </w:r>
      <w:r w:rsidR="00605FA2" w:rsidRPr="004D10AD">
        <w:rPr>
          <w:color w:val="000000"/>
          <w:szCs w:val="21"/>
        </w:rPr>
        <w:t>。</w:t>
      </w:r>
      <w:r w:rsidR="000B401B" w:rsidRPr="004D10AD">
        <w:rPr>
          <w:color w:val="000000"/>
          <w:szCs w:val="21"/>
        </w:rPr>
        <w:t>动物</w:t>
      </w:r>
      <w:proofErr w:type="gramStart"/>
      <w:r w:rsidR="000B401B" w:rsidRPr="004D10AD">
        <w:rPr>
          <w:color w:val="000000"/>
          <w:szCs w:val="21"/>
        </w:rPr>
        <w:t>卵</w:t>
      </w:r>
      <w:proofErr w:type="gramEnd"/>
      <w:r w:rsidR="008731AF" w:rsidRPr="004D10AD">
        <w:rPr>
          <w:color w:val="000000"/>
          <w:szCs w:val="21"/>
        </w:rPr>
        <w:t>存</w:t>
      </w:r>
      <w:r w:rsidR="00357359" w:rsidRPr="004D10AD">
        <w:rPr>
          <w:color w:val="000000"/>
          <w:szCs w:val="21"/>
        </w:rPr>
        <w:t>在</w:t>
      </w:r>
      <w:r w:rsidR="008731AF" w:rsidRPr="004D10AD">
        <w:rPr>
          <w:color w:val="000000"/>
          <w:szCs w:val="21"/>
        </w:rPr>
        <w:t>于</w:t>
      </w:r>
      <w:proofErr w:type="gramStart"/>
      <w:r w:rsidR="00357359" w:rsidRPr="004D10AD">
        <w:rPr>
          <w:color w:val="000000"/>
          <w:szCs w:val="21"/>
        </w:rPr>
        <w:t>最</w:t>
      </w:r>
      <w:proofErr w:type="gramEnd"/>
      <w:r w:rsidR="00357359" w:rsidRPr="004D10AD">
        <w:rPr>
          <w:color w:val="000000"/>
          <w:szCs w:val="21"/>
        </w:rPr>
        <w:t>冰冷的溪流、最干燥的沙漠</w:t>
      </w:r>
      <w:r w:rsidR="000B401B" w:rsidRPr="004D10AD">
        <w:rPr>
          <w:color w:val="000000"/>
          <w:szCs w:val="21"/>
        </w:rPr>
        <w:t>、</w:t>
      </w:r>
      <w:r w:rsidR="00357359" w:rsidRPr="004D10AD">
        <w:rPr>
          <w:color w:val="000000"/>
          <w:szCs w:val="21"/>
        </w:rPr>
        <w:t>最深的土壤中</w:t>
      </w:r>
      <w:r w:rsidR="008731AF" w:rsidRPr="004D10AD">
        <w:rPr>
          <w:color w:val="000000"/>
          <w:szCs w:val="21"/>
        </w:rPr>
        <w:t>，</w:t>
      </w:r>
      <w:r w:rsidR="00357359" w:rsidRPr="004D10AD">
        <w:rPr>
          <w:color w:val="000000"/>
          <w:szCs w:val="21"/>
        </w:rPr>
        <w:t>藏在血液</w:t>
      </w:r>
      <w:r w:rsidR="00965805" w:rsidRPr="004D10AD">
        <w:rPr>
          <w:color w:val="000000"/>
          <w:szCs w:val="21"/>
        </w:rPr>
        <w:t>、</w:t>
      </w:r>
      <w:r w:rsidR="00357359" w:rsidRPr="004D10AD">
        <w:rPr>
          <w:color w:val="000000"/>
          <w:szCs w:val="21"/>
        </w:rPr>
        <w:t>气孔</w:t>
      </w:r>
      <w:r w:rsidR="00965805" w:rsidRPr="004D10AD">
        <w:rPr>
          <w:color w:val="000000"/>
          <w:szCs w:val="21"/>
        </w:rPr>
        <w:t>、</w:t>
      </w:r>
      <w:r w:rsidR="00357359" w:rsidRPr="004D10AD">
        <w:rPr>
          <w:color w:val="000000"/>
          <w:szCs w:val="21"/>
        </w:rPr>
        <w:t>粪便中，</w:t>
      </w:r>
      <w:r w:rsidR="00965805" w:rsidRPr="004D10AD">
        <w:rPr>
          <w:color w:val="000000"/>
          <w:szCs w:val="21"/>
        </w:rPr>
        <w:t>一些</w:t>
      </w:r>
      <w:proofErr w:type="gramStart"/>
      <w:r w:rsidR="00965805" w:rsidRPr="004D10AD">
        <w:rPr>
          <w:color w:val="000000"/>
          <w:szCs w:val="21"/>
        </w:rPr>
        <w:t>卵</w:t>
      </w:r>
      <w:proofErr w:type="gramEnd"/>
      <w:r w:rsidR="00AC6A58" w:rsidRPr="004D10AD">
        <w:rPr>
          <w:color w:val="000000"/>
          <w:szCs w:val="21"/>
        </w:rPr>
        <w:t>甚至</w:t>
      </w:r>
      <w:r w:rsidR="00357359" w:rsidRPr="004D10AD">
        <w:rPr>
          <w:color w:val="000000"/>
          <w:szCs w:val="21"/>
        </w:rPr>
        <w:t>像俄罗斯</w:t>
      </w:r>
      <w:r w:rsidR="00985267" w:rsidRPr="004D10AD">
        <w:rPr>
          <w:color w:val="000000"/>
          <w:szCs w:val="21"/>
        </w:rPr>
        <w:t>套</w:t>
      </w:r>
      <w:r w:rsidR="00357359" w:rsidRPr="004D10AD">
        <w:rPr>
          <w:color w:val="000000"/>
          <w:szCs w:val="21"/>
        </w:rPr>
        <w:t>娃一样，</w:t>
      </w:r>
      <w:r w:rsidR="00AC6A58" w:rsidRPr="004D10AD">
        <w:rPr>
          <w:color w:val="000000"/>
          <w:szCs w:val="21"/>
        </w:rPr>
        <w:t>存</w:t>
      </w:r>
      <w:r w:rsidR="00357359" w:rsidRPr="004D10AD">
        <w:rPr>
          <w:color w:val="000000"/>
          <w:szCs w:val="21"/>
        </w:rPr>
        <w:t>在</w:t>
      </w:r>
      <w:r w:rsidR="00AC6A58" w:rsidRPr="004D10AD">
        <w:rPr>
          <w:color w:val="000000"/>
          <w:szCs w:val="21"/>
        </w:rPr>
        <w:t>于</w:t>
      </w:r>
      <w:r w:rsidR="00357359" w:rsidRPr="004D10AD">
        <w:rPr>
          <w:color w:val="000000"/>
          <w:szCs w:val="21"/>
        </w:rPr>
        <w:t>其他</w:t>
      </w:r>
      <w:r w:rsidR="00965805" w:rsidRPr="004D10AD">
        <w:rPr>
          <w:color w:val="000000"/>
          <w:szCs w:val="21"/>
        </w:rPr>
        <w:t>卵中</w:t>
      </w:r>
      <w:r w:rsidR="00357359" w:rsidRPr="004D10AD">
        <w:rPr>
          <w:color w:val="000000"/>
          <w:szCs w:val="21"/>
        </w:rPr>
        <w:t>。太空中</w:t>
      </w:r>
      <w:r w:rsidR="00E27AFB" w:rsidRPr="004D10AD">
        <w:rPr>
          <w:color w:val="000000"/>
          <w:szCs w:val="21"/>
        </w:rPr>
        <w:t>，</w:t>
      </w:r>
      <w:r w:rsidR="00D55AEF" w:rsidRPr="004D10AD">
        <w:rPr>
          <w:color w:val="000000"/>
          <w:szCs w:val="21"/>
        </w:rPr>
        <w:t>螨虫</w:t>
      </w:r>
      <w:proofErr w:type="gramStart"/>
      <w:r w:rsidR="00D55AEF" w:rsidRPr="004D10AD">
        <w:rPr>
          <w:color w:val="000000"/>
          <w:szCs w:val="21"/>
        </w:rPr>
        <w:t>卵</w:t>
      </w:r>
      <w:proofErr w:type="gramEnd"/>
      <w:r w:rsidR="00357359" w:rsidRPr="004D10AD">
        <w:rPr>
          <w:color w:val="000000"/>
          <w:szCs w:val="21"/>
        </w:rPr>
        <w:t>甚至</w:t>
      </w:r>
      <w:r w:rsidR="001019F9" w:rsidRPr="004D10AD">
        <w:rPr>
          <w:color w:val="000000"/>
          <w:szCs w:val="21"/>
        </w:rPr>
        <w:t>挤进</w:t>
      </w:r>
      <w:r w:rsidR="00357359" w:rsidRPr="004D10AD">
        <w:rPr>
          <w:color w:val="000000"/>
          <w:szCs w:val="21"/>
        </w:rPr>
        <w:t>宇航员脸上的汗腺里。</w:t>
      </w:r>
    </w:p>
    <w:p w14:paraId="5FD24656" w14:textId="77777777" w:rsidR="00357359" w:rsidRPr="004D10AD" w:rsidRDefault="00357359" w:rsidP="00357359">
      <w:pPr>
        <w:ind w:firstLineChars="200" w:firstLine="420"/>
        <w:rPr>
          <w:color w:val="000000"/>
          <w:szCs w:val="21"/>
        </w:rPr>
      </w:pPr>
    </w:p>
    <w:p w14:paraId="7E37FD02" w14:textId="13C5A12C" w:rsidR="00357359" w:rsidRPr="004D10AD" w:rsidRDefault="00050749" w:rsidP="006B1633">
      <w:pPr>
        <w:ind w:firstLineChars="200" w:firstLine="420"/>
        <w:rPr>
          <w:color w:val="000000"/>
          <w:szCs w:val="21"/>
        </w:rPr>
      </w:pPr>
      <w:r w:rsidRPr="004D10AD">
        <w:rPr>
          <w:color w:val="000000"/>
          <w:szCs w:val="21"/>
        </w:rPr>
        <w:t>许多关于地球生命起源的描述，</w:t>
      </w:r>
      <w:r w:rsidR="00792FD8" w:rsidRPr="004D10AD">
        <w:rPr>
          <w:color w:val="000000"/>
          <w:szCs w:val="21"/>
        </w:rPr>
        <w:t>缺少</w:t>
      </w:r>
      <w:r w:rsidR="00357359" w:rsidRPr="004D10AD">
        <w:rPr>
          <w:color w:val="000000"/>
          <w:szCs w:val="21"/>
        </w:rPr>
        <w:t>动物</w:t>
      </w:r>
      <w:proofErr w:type="gramStart"/>
      <w:r w:rsidR="00965805" w:rsidRPr="004D10AD">
        <w:rPr>
          <w:color w:val="000000"/>
          <w:szCs w:val="21"/>
        </w:rPr>
        <w:t>卵</w:t>
      </w:r>
      <w:proofErr w:type="gramEnd"/>
      <w:r w:rsidRPr="004D10AD">
        <w:rPr>
          <w:color w:val="000000"/>
          <w:szCs w:val="21"/>
        </w:rPr>
        <w:t>随时间推移</w:t>
      </w:r>
      <w:r w:rsidR="00242158" w:rsidRPr="004D10AD">
        <w:rPr>
          <w:color w:val="000000"/>
          <w:szCs w:val="21"/>
        </w:rPr>
        <w:t>的</w:t>
      </w:r>
      <w:r w:rsidR="00357359" w:rsidRPr="004D10AD">
        <w:rPr>
          <w:color w:val="000000"/>
          <w:szCs w:val="21"/>
        </w:rPr>
        <w:t>进化、适应</w:t>
      </w:r>
      <w:r w:rsidR="002C45D5" w:rsidRPr="004D10AD">
        <w:rPr>
          <w:color w:val="000000"/>
          <w:szCs w:val="21"/>
        </w:rPr>
        <w:t>、</w:t>
      </w:r>
      <w:r w:rsidR="00CB407E" w:rsidRPr="004D10AD">
        <w:rPr>
          <w:color w:val="000000"/>
          <w:szCs w:val="21"/>
        </w:rPr>
        <w:t>更</w:t>
      </w:r>
      <w:r w:rsidR="00357359" w:rsidRPr="004D10AD">
        <w:rPr>
          <w:color w:val="000000"/>
          <w:szCs w:val="21"/>
        </w:rPr>
        <w:t>新的</w:t>
      </w:r>
      <w:r w:rsidR="00165E93" w:rsidRPr="004D10AD">
        <w:rPr>
          <w:color w:val="000000"/>
          <w:szCs w:val="21"/>
        </w:rPr>
        <w:t>重要</w:t>
      </w:r>
      <w:r w:rsidR="00D26C31" w:rsidRPr="004D10AD">
        <w:rPr>
          <w:color w:val="000000"/>
          <w:szCs w:val="21"/>
        </w:rPr>
        <w:t>环节</w:t>
      </w:r>
      <w:r w:rsidR="00357359" w:rsidRPr="004D10AD">
        <w:rPr>
          <w:color w:val="000000"/>
          <w:szCs w:val="21"/>
        </w:rPr>
        <w:t>。然而，</w:t>
      </w:r>
      <w:r w:rsidR="007C4BD5" w:rsidRPr="004D10AD">
        <w:rPr>
          <w:color w:val="000000"/>
          <w:szCs w:val="21"/>
        </w:rPr>
        <w:t>毫无疑问</w:t>
      </w:r>
      <w:r w:rsidR="00357359" w:rsidRPr="004D10AD">
        <w:rPr>
          <w:color w:val="000000"/>
          <w:szCs w:val="21"/>
        </w:rPr>
        <w:t>，如果没有这种普遍的生物现象，我们所知的动物，包括我们自己，就不可能进化</w:t>
      </w:r>
      <w:r w:rsidR="007C4BD5" w:rsidRPr="004D10AD">
        <w:rPr>
          <w:color w:val="000000"/>
          <w:szCs w:val="21"/>
        </w:rPr>
        <w:t>成长</w:t>
      </w:r>
      <w:r w:rsidR="00357359" w:rsidRPr="004D10AD">
        <w:rPr>
          <w:color w:val="000000"/>
          <w:szCs w:val="21"/>
        </w:rPr>
        <w:t>。尽管动物</w:t>
      </w:r>
      <w:r w:rsidR="007C4BD5" w:rsidRPr="004D10AD">
        <w:rPr>
          <w:color w:val="000000"/>
          <w:szCs w:val="21"/>
        </w:rPr>
        <w:t>卵的</w:t>
      </w:r>
      <w:r w:rsidR="00357359" w:rsidRPr="004D10AD">
        <w:rPr>
          <w:color w:val="000000"/>
          <w:szCs w:val="21"/>
        </w:rPr>
        <w:t>进</w:t>
      </w:r>
      <w:r w:rsidR="00357359" w:rsidRPr="004D10AD">
        <w:t>化</w:t>
      </w:r>
      <w:r w:rsidR="007C4BD5" w:rsidRPr="004D10AD">
        <w:t>极具智慧</w:t>
      </w:r>
      <w:r w:rsidR="00357359" w:rsidRPr="004D10AD">
        <w:t>，但</w:t>
      </w:r>
      <w:r w:rsidR="00357359" w:rsidRPr="004D10AD">
        <w:rPr>
          <w:color w:val="000000"/>
          <w:szCs w:val="21"/>
        </w:rPr>
        <w:t>在地球生命进化过程中</w:t>
      </w:r>
      <w:r w:rsidR="00D26C31" w:rsidRPr="004D10AD">
        <w:rPr>
          <w:color w:val="000000"/>
          <w:szCs w:val="21"/>
        </w:rPr>
        <w:t>却显得</w:t>
      </w:r>
      <w:r w:rsidR="00D26C31" w:rsidRPr="004D10AD">
        <w:rPr>
          <w:color w:val="000000"/>
          <w:szCs w:val="21"/>
        </w:rPr>
        <w:t>“</w:t>
      </w:r>
      <w:r w:rsidR="007C4BD5" w:rsidRPr="004D10AD">
        <w:rPr>
          <w:color w:val="000000"/>
          <w:szCs w:val="21"/>
        </w:rPr>
        <w:t>微不足道</w:t>
      </w:r>
      <w:r w:rsidR="00D26C31" w:rsidRPr="004D10AD">
        <w:rPr>
          <w:color w:val="000000"/>
          <w:szCs w:val="21"/>
        </w:rPr>
        <w:t>”</w:t>
      </w:r>
      <w:r w:rsidR="00357359" w:rsidRPr="004D10AD">
        <w:rPr>
          <w:color w:val="000000"/>
          <w:szCs w:val="21"/>
        </w:rPr>
        <w:t>。动物学家、生态学家</w:t>
      </w:r>
      <w:r w:rsidR="007C4BD5" w:rsidRPr="004D10AD">
        <w:rPr>
          <w:color w:val="000000"/>
          <w:szCs w:val="21"/>
        </w:rPr>
        <w:t>、</w:t>
      </w:r>
      <w:r w:rsidR="00357359" w:rsidRPr="004D10AD">
        <w:rPr>
          <w:color w:val="000000"/>
          <w:szCs w:val="21"/>
        </w:rPr>
        <w:t>行为学家的兴趣往往集中</w:t>
      </w:r>
      <w:r w:rsidR="007C4BD5" w:rsidRPr="004D10AD">
        <w:rPr>
          <w:color w:val="000000"/>
          <w:szCs w:val="21"/>
        </w:rPr>
        <w:t>于破</w:t>
      </w:r>
      <w:r w:rsidR="00CC25C4" w:rsidRPr="004D10AD">
        <w:rPr>
          <w:color w:val="000000"/>
          <w:szCs w:val="21"/>
        </w:rPr>
        <w:t>卵</w:t>
      </w:r>
      <w:r w:rsidR="007C4BD5" w:rsidRPr="004D10AD">
        <w:rPr>
          <w:color w:val="000000"/>
          <w:szCs w:val="21"/>
        </w:rPr>
        <w:t>而出</w:t>
      </w:r>
      <w:r w:rsidR="00357359" w:rsidRPr="004D10AD">
        <w:rPr>
          <w:color w:val="000000"/>
          <w:szCs w:val="21"/>
        </w:rPr>
        <w:t>的</w:t>
      </w:r>
      <w:r w:rsidR="007C4BD5" w:rsidRPr="004D10AD">
        <w:rPr>
          <w:color w:val="000000"/>
          <w:szCs w:val="21"/>
        </w:rPr>
        <w:t>生物</w:t>
      </w:r>
      <w:r w:rsidR="00357359" w:rsidRPr="004D10AD">
        <w:rPr>
          <w:color w:val="000000"/>
          <w:szCs w:val="21"/>
        </w:rPr>
        <w:t>，</w:t>
      </w:r>
      <w:proofErr w:type="gramStart"/>
      <w:r w:rsidR="00357359" w:rsidRPr="004D10AD">
        <w:rPr>
          <w:color w:val="000000"/>
          <w:szCs w:val="21"/>
        </w:rPr>
        <w:t>而</w:t>
      </w:r>
      <w:r w:rsidR="007C4BD5" w:rsidRPr="004D10AD">
        <w:rPr>
          <w:color w:val="000000"/>
          <w:szCs w:val="21"/>
        </w:rPr>
        <w:t>非</w:t>
      </w:r>
      <w:r w:rsidR="00357359" w:rsidRPr="004D10AD">
        <w:rPr>
          <w:color w:val="000000"/>
          <w:szCs w:val="21"/>
        </w:rPr>
        <w:t>卵本身</w:t>
      </w:r>
      <w:proofErr w:type="gramEnd"/>
      <w:r w:rsidR="00357359" w:rsidRPr="004D10AD">
        <w:rPr>
          <w:color w:val="000000"/>
          <w:szCs w:val="21"/>
        </w:rPr>
        <w:t>。</w:t>
      </w:r>
    </w:p>
    <w:p w14:paraId="179944D7" w14:textId="77777777" w:rsidR="00357359" w:rsidRPr="004D10AD" w:rsidRDefault="00357359" w:rsidP="00357359">
      <w:pPr>
        <w:ind w:firstLineChars="200" w:firstLine="420"/>
        <w:rPr>
          <w:color w:val="000000"/>
          <w:szCs w:val="21"/>
        </w:rPr>
      </w:pPr>
    </w:p>
    <w:p w14:paraId="771B0BC0" w14:textId="50A678A8" w:rsidR="00571236" w:rsidRPr="004D10AD" w:rsidRDefault="00357359" w:rsidP="00357359">
      <w:pPr>
        <w:ind w:firstLineChars="200" w:firstLine="420"/>
        <w:rPr>
          <w:color w:val="000000"/>
          <w:szCs w:val="21"/>
        </w:rPr>
      </w:pPr>
      <w:r w:rsidRPr="004D10AD">
        <w:rPr>
          <w:color w:val="000000"/>
          <w:szCs w:val="21"/>
        </w:rPr>
        <w:t>科学作家兼动物学家</w:t>
      </w:r>
      <w:r w:rsidRPr="004D10AD">
        <w:t>朱尔斯</w:t>
      </w:r>
      <w:r w:rsidRPr="004D10AD">
        <w:t>·</w:t>
      </w:r>
      <w:r w:rsidRPr="004D10AD">
        <w:t>霍华德</w:t>
      </w:r>
      <w:r w:rsidR="00AE420A" w:rsidRPr="004D10AD">
        <w:t>（</w:t>
      </w:r>
      <w:r w:rsidR="00AE420A" w:rsidRPr="004D10AD">
        <w:t>Jules Howard</w:t>
      </w:r>
      <w:r w:rsidR="00AE420A" w:rsidRPr="004D10AD">
        <w:t>）</w:t>
      </w:r>
      <w:r w:rsidR="0013149F" w:rsidRPr="004D10AD">
        <w:t>以</w:t>
      </w:r>
      <w:r w:rsidRPr="004D10AD">
        <w:t>动物</w:t>
      </w:r>
      <w:r w:rsidR="00AE420A" w:rsidRPr="004D10AD">
        <w:t>卵</w:t>
      </w:r>
      <w:r w:rsidR="00815D7E" w:rsidRPr="004D10AD">
        <w:t>的</w:t>
      </w:r>
      <w:r w:rsidR="0013149F" w:rsidRPr="004D10AD">
        <w:t>视角</w:t>
      </w:r>
      <w:r w:rsidR="004915D3" w:rsidRPr="004D10AD">
        <w:t>，通过</w:t>
      </w:r>
      <w:r w:rsidR="003B1755" w:rsidRPr="004D10AD">
        <w:t>抒情散文、</w:t>
      </w:r>
      <w:r w:rsidR="008E51EC" w:rsidRPr="004D10AD">
        <w:t>引人入胜的技巧</w:t>
      </w:r>
      <w:r w:rsidR="00AF5A9D" w:rsidRPr="004D10AD">
        <w:t>、</w:t>
      </w:r>
      <w:r w:rsidR="008F51C7" w:rsidRPr="004D10AD">
        <w:t>严谨</w:t>
      </w:r>
      <w:r w:rsidR="001A176F" w:rsidRPr="004D10AD">
        <w:t>的</w:t>
      </w:r>
      <w:r w:rsidR="008F51C7" w:rsidRPr="004D10AD">
        <w:t>研究</w:t>
      </w:r>
      <w:r w:rsidR="00CE169D" w:rsidRPr="004D10AD">
        <w:t>，</w:t>
      </w:r>
      <w:r w:rsidRPr="004D10AD">
        <w:t>重述了</w:t>
      </w:r>
      <w:r w:rsidR="0013149F" w:rsidRPr="004D10AD">
        <w:t>地球</w:t>
      </w:r>
      <w:r w:rsidRPr="004D10AD">
        <w:t>宏大</w:t>
      </w:r>
      <w:r w:rsidR="003B1755" w:rsidRPr="004D10AD">
        <w:t>而精湛的</w:t>
      </w:r>
      <w:r w:rsidR="0093744F" w:rsidRPr="004D10AD">
        <w:t>故事</w:t>
      </w:r>
      <w:r w:rsidRPr="004D10AD">
        <w:t>，</w:t>
      </w:r>
      <w:r w:rsidR="003B1755" w:rsidRPr="004D10AD">
        <w:t>展现了</w:t>
      </w:r>
      <w:r w:rsidRPr="004D10AD">
        <w:t>地球自然历史的</w:t>
      </w:r>
      <w:r w:rsidR="003B1755" w:rsidRPr="004D10AD">
        <w:t>迷人新面貌</w:t>
      </w:r>
      <w:r w:rsidR="001A176F" w:rsidRPr="004D10AD">
        <w:t>，</w:t>
      </w:r>
      <w:r w:rsidRPr="004D10AD">
        <w:t>挑战我们的</w:t>
      </w:r>
      <w:r w:rsidR="00987DCA" w:rsidRPr="004D10AD">
        <w:t>认知</w:t>
      </w:r>
      <w:r w:rsidRPr="004D10AD">
        <w:t>，</w:t>
      </w:r>
      <w:r w:rsidR="00E31611" w:rsidRPr="004D10AD">
        <w:t>在这个生命故事</w:t>
      </w:r>
      <w:r w:rsidR="007C2BD7" w:rsidRPr="004D10AD">
        <w:t>中</w:t>
      </w:r>
      <w:r w:rsidR="00E31611" w:rsidRPr="004D10AD">
        <w:t>，</w:t>
      </w:r>
      <w:r w:rsidRPr="004D10AD">
        <w:t>我们</w:t>
      </w:r>
      <w:r w:rsidR="00815D7E" w:rsidRPr="004D10AD">
        <w:t>将</w:t>
      </w:r>
      <w:r w:rsidRPr="004D10AD">
        <w:t>反思</w:t>
      </w:r>
      <w:r w:rsidR="00987DCA" w:rsidRPr="004D10AD">
        <w:t>自</w:t>
      </w:r>
      <w:r w:rsidR="007C2BD7" w:rsidRPr="004D10AD">
        <w:t>身</w:t>
      </w:r>
      <w:r w:rsidR="009D1550" w:rsidRPr="004D10AD">
        <w:t>处境</w:t>
      </w:r>
      <w:r w:rsidRPr="004D10AD">
        <w:t>。</w:t>
      </w:r>
    </w:p>
    <w:p w14:paraId="639EC6F9" w14:textId="77777777" w:rsidR="00571236" w:rsidRPr="004D10AD" w:rsidRDefault="00571236">
      <w:pPr>
        <w:rPr>
          <w:color w:val="000000"/>
          <w:szCs w:val="21"/>
        </w:rPr>
      </w:pPr>
    </w:p>
    <w:p w14:paraId="5665A66B" w14:textId="77777777" w:rsidR="00AD7E1E" w:rsidRPr="004D10AD" w:rsidRDefault="00AD7E1E">
      <w:pPr>
        <w:rPr>
          <w:b/>
          <w:bCs/>
          <w:color w:val="000000"/>
          <w:szCs w:val="21"/>
        </w:rPr>
      </w:pPr>
    </w:p>
    <w:p w14:paraId="7617EAE4" w14:textId="67789A89" w:rsidR="00E87DAE" w:rsidRPr="004D10AD" w:rsidRDefault="00E87DAE">
      <w:pPr>
        <w:rPr>
          <w:b/>
          <w:bCs/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t>目录</w:t>
      </w:r>
    </w:p>
    <w:p w14:paraId="378F5B79" w14:textId="18CD6EE3" w:rsidR="00E87DAE" w:rsidRPr="004D10AD" w:rsidRDefault="00AD7E1E" w:rsidP="00AD7E1E">
      <w:pPr>
        <w:rPr>
          <w:color w:val="000000"/>
          <w:szCs w:val="21"/>
        </w:rPr>
      </w:pPr>
      <w:r w:rsidRPr="004D10AD">
        <w:rPr>
          <w:color w:val="000000"/>
          <w:szCs w:val="21"/>
        </w:rPr>
        <w:t>序言</w:t>
      </w:r>
      <w:r w:rsidRPr="004D10AD">
        <w:rPr>
          <w:color w:val="000000"/>
          <w:szCs w:val="21"/>
        </w:rPr>
        <w:t xml:space="preserve"> ix</w:t>
      </w:r>
    </w:p>
    <w:p w14:paraId="18F99F05" w14:textId="77777777" w:rsidR="00AD7E1E" w:rsidRPr="004D10AD" w:rsidRDefault="00AD7E1E" w:rsidP="00AD7E1E">
      <w:pPr>
        <w:rPr>
          <w:b/>
          <w:bCs/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lastRenderedPageBreak/>
        <w:t xml:space="preserve">1. </w:t>
      </w:r>
      <w:r w:rsidRPr="004D10AD">
        <w:rPr>
          <w:b/>
          <w:bCs/>
          <w:color w:val="000000"/>
          <w:szCs w:val="21"/>
        </w:rPr>
        <w:t>尘埃中的尘埃</w:t>
      </w:r>
      <w:r w:rsidRPr="004D10AD">
        <w:rPr>
          <w:b/>
          <w:bCs/>
          <w:color w:val="000000"/>
          <w:szCs w:val="21"/>
        </w:rPr>
        <w:t xml:space="preserve"> 1</w:t>
      </w:r>
    </w:p>
    <w:p w14:paraId="7989BD95" w14:textId="657D93DE" w:rsidR="00AD7E1E" w:rsidRPr="004D10AD" w:rsidRDefault="00AD7E1E" w:rsidP="00AD7E1E">
      <w:pPr>
        <w:rPr>
          <w:color w:val="000000"/>
          <w:szCs w:val="21"/>
        </w:rPr>
      </w:pPr>
      <w:r w:rsidRPr="004D10AD">
        <w:rPr>
          <w:color w:val="000000"/>
          <w:szCs w:val="21"/>
        </w:rPr>
        <w:t>哈代纪元</w:t>
      </w:r>
      <w:r w:rsidRPr="004D10AD">
        <w:rPr>
          <w:color w:val="000000"/>
          <w:szCs w:val="21"/>
        </w:rPr>
        <w:t>，</w:t>
      </w:r>
      <w:r w:rsidRPr="004D10AD">
        <w:rPr>
          <w:color w:val="000000"/>
          <w:szCs w:val="21"/>
        </w:rPr>
        <w:t>45.40</w:t>
      </w:r>
      <w:r w:rsidRPr="004D10AD">
        <w:rPr>
          <w:color w:val="000000"/>
          <w:szCs w:val="21"/>
        </w:rPr>
        <w:t>亿年前</w:t>
      </w:r>
      <w:r w:rsidRPr="004D10AD">
        <w:rPr>
          <w:color w:val="000000"/>
          <w:szCs w:val="21"/>
        </w:rPr>
        <w:t>，</w:t>
      </w:r>
      <w:r w:rsidRPr="004D10AD">
        <w:rPr>
          <w:color w:val="000000"/>
          <w:szCs w:val="21"/>
        </w:rPr>
        <w:t>至低温纪末</w:t>
      </w:r>
      <w:r w:rsidRPr="004D10AD">
        <w:rPr>
          <w:color w:val="000000"/>
          <w:szCs w:val="21"/>
        </w:rPr>
        <w:t>，</w:t>
      </w:r>
      <w:r w:rsidRPr="004D10AD">
        <w:rPr>
          <w:color w:val="000000"/>
          <w:szCs w:val="21"/>
        </w:rPr>
        <w:t>6.35</w:t>
      </w:r>
      <w:r w:rsidRPr="004D10AD">
        <w:rPr>
          <w:color w:val="000000"/>
          <w:szCs w:val="21"/>
        </w:rPr>
        <w:t>亿年前</w:t>
      </w:r>
    </w:p>
    <w:p w14:paraId="343AF0BF" w14:textId="77777777" w:rsidR="00AD7E1E" w:rsidRPr="004D10AD" w:rsidRDefault="00AD7E1E" w:rsidP="00AD7E1E">
      <w:pPr>
        <w:rPr>
          <w:b/>
          <w:bCs/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t xml:space="preserve">2. </w:t>
      </w:r>
      <w:r w:rsidRPr="004D10AD">
        <w:rPr>
          <w:b/>
          <w:bCs/>
          <w:color w:val="000000"/>
          <w:szCs w:val="21"/>
        </w:rPr>
        <w:t>死亡花园</w:t>
      </w:r>
      <w:r w:rsidRPr="004D10AD">
        <w:rPr>
          <w:b/>
          <w:bCs/>
          <w:color w:val="000000"/>
          <w:szCs w:val="21"/>
        </w:rPr>
        <w:t xml:space="preserve"> 13</w:t>
      </w:r>
    </w:p>
    <w:p w14:paraId="326597DA" w14:textId="432C066F" w:rsidR="00AD7E1E" w:rsidRPr="004D10AD" w:rsidRDefault="00AD7E1E" w:rsidP="00AD7E1E">
      <w:pPr>
        <w:rPr>
          <w:color w:val="000000"/>
          <w:szCs w:val="21"/>
        </w:rPr>
      </w:pPr>
      <w:r w:rsidRPr="004D10AD">
        <w:rPr>
          <w:color w:val="000000"/>
          <w:szCs w:val="21"/>
        </w:rPr>
        <w:t>埃迪卡拉纪，</w:t>
      </w:r>
      <w:r w:rsidRPr="004D10AD">
        <w:rPr>
          <w:color w:val="000000"/>
          <w:szCs w:val="21"/>
        </w:rPr>
        <w:t>6.35</w:t>
      </w:r>
      <w:r w:rsidRPr="004D10AD">
        <w:rPr>
          <w:color w:val="000000"/>
          <w:szCs w:val="21"/>
        </w:rPr>
        <w:t>亿年前至</w:t>
      </w:r>
      <w:r w:rsidRPr="004D10AD">
        <w:rPr>
          <w:color w:val="000000"/>
          <w:szCs w:val="21"/>
        </w:rPr>
        <w:t>5.388</w:t>
      </w:r>
      <w:r w:rsidRPr="004D10AD">
        <w:rPr>
          <w:color w:val="000000"/>
          <w:szCs w:val="21"/>
        </w:rPr>
        <w:t>亿年前</w:t>
      </w:r>
    </w:p>
    <w:p w14:paraId="7E7F5E15" w14:textId="6FA704F3" w:rsidR="00AD7E1E" w:rsidRPr="004D10AD" w:rsidRDefault="00AD7E1E" w:rsidP="00AD7E1E">
      <w:pPr>
        <w:rPr>
          <w:b/>
          <w:bCs/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t xml:space="preserve">3. </w:t>
      </w:r>
      <w:r w:rsidRPr="004D10AD">
        <w:rPr>
          <w:b/>
          <w:bCs/>
          <w:color w:val="000000"/>
          <w:szCs w:val="21"/>
        </w:rPr>
        <w:t>早期</w:t>
      </w:r>
      <w:r w:rsidRPr="004D10AD">
        <w:rPr>
          <w:b/>
          <w:bCs/>
          <w:color w:val="000000"/>
          <w:szCs w:val="21"/>
        </w:rPr>
        <w:t>地球的</w:t>
      </w:r>
      <w:r w:rsidRPr="004D10AD">
        <w:rPr>
          <w:b/>
          <w:bCs/>
          <w:color w:val="000000"/>
          <w:szCs w:val="21"/>
        </w:rPr>
        <w:t>子宫</w:t>
      </w:r>
      <w:r w:rsidRPr="004D10AD">
        <w:rPr>
          <w:b/>
          <w:bCs/>
          <w:color w:val="000000"/>
          <w:szCs w:val="21"/>
        </w:rPr>
        <w:t xml:space="preserve"> 25</w:t>
      </w:r>
    </w:p>
    <w:p w14:paraId="524DD7C8" w14:textId="0AFF9C01" w:rsidR="00AD7E1E" w:rsidRPr="004D10AD" w:rsidRDefault="00AD7E1E" w:rsidP="00AD7E1E">
      <w:pPr>
        <w:rPr>
          <w:color w:val="000000"/>
          <w:szCs w:val="21"/>
        </w:rPr>
      </w:pPr>
      <w:r w:rsidRPr="004D10AD">
        <w:rPr>
          <w:color w:val="000000"/>
          <w:szCs w:val="21"/>
        </w:rPr>
        <w:t>寒武纪，</w:t>
      </w:r>
      <w:r w:rsidRPr="004D10AD">
        <w:rPr>
          <w:color w:val="000000"/>
          <w:szCs w:val="21"/>
        </w:rPr>
        <w:t xml:space="preserve">5.388 </w:t>
      </w:r>
      <w:r w:rsidRPr="004D10AD">
        <w:rPr>
          <w:color w:val="000000"/>
          <w:szCs w:val="21"/>
        </w:rPr>
        <w:t>亿年前至</w:t>
      </w:r>
      <w:r w:rsidRPr="004D10AD">
        <w:rPr>
          <w:color w:val="000000"/>
          <w:szCs w:val="21"/>
        </w:rPr>
        <w:t xml:space="preserve">4.854 </w:t>
      </w:r>
      <w:r w:rsidRPr="004D10AD">
        <w:rPr>
          <w:color w:val="000000"/>
          <w:szCs w:val="21"/>
        </w:rPr>
        <w:t>亿年前</w:t>
      </w:r>
    </w:p>
    <w:p w14:paraId="0F5BFE95" w14:textId="77777777" w:rsidR="00AD7E1E" w:rsidRPr="004D10AD" w:rsidRDefault="00AD7E1E" w:rsidP="00AD7E1E">
      <w:pPr>
        <w:rPr>
          <w:b/>
          <w:bCs/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t xml:space="preserve">4. </w:t>
      </w:r>
      <w:r w:rsidRPr="004D10AD">
        <w:rPr>
          <w:b/>
          <w:bCs/>
          <w:color w:val="000000"/>
          <w:szCs w:val="21"/>
        </w:rPr>
        <w:t>海岸上</w:t>
      </w:r>
      <w:proofErr w:type="gramStart"/>
      <w:r w:rsidRPr="004D10AD">
        <w:rPr>
          <w:b/>
          <w:bCs/>
          <w:color w:val="000000"/>
          <w:szCs w:val="21"/>
        </w:rPr>
        <w:t>的星爆</w:t>
      </w:r>
      <w:proofErr w:type="gramEnd"/>
      <w:r w:rsidRPr="004D10AD">
        <w:rPr>
          <w:b/>
          <w:bCs/>
          <w:color w:val="000000"/>
          <w:szCs w:val="21"/>
        </w:rPr>
        <w:t xml:space="preserve"> 45</w:t>
      </w:r>
    </w:p>
    <w:p w14:paraId="26D017A9" w14:textId="0B109760" w:rsidR="00AD7E1E" w:rsidRPr="004D10AD" w:rsidRDefault="00AD7E1E" w:rsidP="00AD7E1E">
      <w:pPr>
        <w:rPr>
          <w:color w:val="000000"/>
          <w:szCs w:val="21"/>
        </w:rPr>
      </w:pPr>
      <w:r w:rsidRPr="004D10AD">
        <w:rPr>
          <w:color w:val="000000"/>
          <w:szCs w:val="21"/>
        </w:rPr>
        <w:t>奥陶纪</w:t>
      </w:r>
      <w:r w:rsidRPr="004D10AD">
        <w:rPr>
          <w:color w:val="000000"/>
          <w:szCs w:val="21"/>
        </w:rPr>
        <w:t>，</w:t>
      </w:r>
      <w:r w:rsidRPr="004D10AD">
        <w:rPr>
          <w:color w:val="000000"/>
          <w:szCs w:val="21"/>
        </w:rPr>
        <w:t>4.883</w:t>
      </w:r>
      <w:r w:rsidRPr="004D10AD">
        <w:rPr>
          <w:color w:val="000000"/>
          <w:szCs w:val="21"/>
        </w:rPr>
        <w:t>亿年前，至志留纪末期，</w:t>
      </w:r>
      <w:r w:rsidRPr="004D10AD">
        <w:rPr>
          <w:color w:val="000000"/>
          <w:szCs w:val="21"/>
        </w:rPr>
        <w:t>4.192</w:t>
      </w:r>
      <w:r w:rsidRPr="004D10AD">
        <w:rPr>
          <w:color w:val="000000"/>
          <w:szCs w:val="21"/>
        </w:rPr>
        <w:t>亿年前</w:t>
      </w:r>
    </w:p>
    <w:p w14:paraId="658F1C83" w14:textId="168BFC85" w:rsidR="00AD7E1E" w:rsidRPr="004D10AD" w:rsidRDefault="00AD7E1E" w:rsidP="00AD7E1E">
      <w:pPr>
        <w:rPr>
          <w:b/>
          <w:bCs/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t>插曲</w:t>
      </w:r>
      <w:r w:rsidRPr="004D10AD">
        <w:rPr>
          <w:b/>
          <w:bCs/>
          <w:color w:val="000000"/>
          <w:szCs w:val="21"/>
        </w:rPr>
        <w:t>：</w:t>
      </w:r>
      <w:r w:rsidRPr="004D10AD">
        <w:rPr>
          <w:b/>
          <w:bCs/>
          <w:color w:val="000000"/>
          <w:szCs w:val="21"/>
        </w:rPr>
        <w:t>后奥陶纪时期</w:t>
      </w:r>
      <w:r w:rsidRPr="004D10AD">
        <w:rPr>
          <w:b/>
          <w:bCs/>
          <w:color w:val="000000"/>
          <w:szCs w:val="21"/>
        </w:rPr>
        <w:t xml:space="preserve"> 61</w:t>
      </w:r>
    </w:p>
    <w:p w14:paraId="3E45AE3F" w14:textId="77777777" w:rsidR="00AD7E1E" w:rsidRPr="004D10AD" w:rsidRDefault="00AD7E1E" w:rsidP="00AD7E1E">
      <w:pPr>
        <w:rPr>
          <w:b/>
          <w:bCs/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t xml:space="preserve">5. </w:t>
      </w:r>
      <w:r w:rsidRPr="004D10AD">
        <w:rPr>
          <w:b/>
          <w:bCs/>
          <w:color w:val="000000"/>
          <w:szCs w:val="21"/>
        </w:rPr>
        <w:t>两条鱼的故事</w:t>
      </w:r>
      <w:r w:rsidRPr="004D10AD">
        <w:rPr>
          <w:b/>
          <w:bCs/>
          <w:color w:val="000000"/>
          <w:szCs w:val="21"/>
        </w:rPr>
        <w:t xml:space="preserve"> 63</w:t>
      </w:r>
    </w:p>
    <w:p w14:paraId="6B3ADC4A" w14:textId="1363281A" w:rsidR="00AD7E1E" w:rsidRPr="004D10AD" w:rsidRDefault="00AD7E1E" w:rsidP="00AD7E1E">
      <w:pPr>
        <w:rPr>
          <w:color w:val="000000"/>
          <w:szCs w:val="21"/>
        </w:rPr>
      </w:pPr>
      <w:r w:rsidRPr="004D10AD">
        <w:rPr>
          <w:color w:val="000000"/>
          <w:szCs w:val="21"/>
        </w:rPr>
        <w:t>泥盆纪，</w:t>
      </w:r>
      <w:r w:rsidRPr="004D10AD">
        <w:rPr>
          <w:color w:val="000000"/>
          <w:szCs w:val="21"/>
        </w:rPr>
        <w:t>4.192</w:t>
      </w:r>
      <w:r w:rsidRPr="004D10AD">
        <w:rPr>
          <w:color w:val="000000"/>
          <w:szCs w:val="21"/>
        </w:rPr>
        <w:t>亿年前至</w:t>
      </w:r>
      <w:r w:rsidRPr="004D10AD">
        <w:rPr>
          <w:color w:val="000000"/>
          <w:szCs w:val="21"/>
        </w:rPr>
        <w:t>3.589</w:t>
      </w:r>
      <w:r w:rsidRPr="004D10AD">
        <w:rPr>
          <w:color w:val="000000"/>
          <w:szCs w:val="21"/>
        </w:rPr>
        <w:t>亿年前</w:t>
      </w:r>
    </w:p>
    <w:p w14:paraId="4C21F333" w14:textId="77777777" w:rsidR="00AD7E1E" w:rsidRPr="004D10AD" w:rsidRDefault="00AD7E1E" w:rsidP="00AD7E1E">
      <w:pPr>
        <w:rPr>
          <w:b/>
          <w:bCs/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t xml:space="preserve">6. </w:t>
      </w:r>
      <w:r w:rsidRPr="004D10AD">
        <w:rPr>
          <w:b/>
          <w:bCs/>
          <w:color w:val="000000"/>
          <w:szCs w:val="21"/>
        </w:rPr>
        <w:t>最奇妙的发明</w:t>
      </w:r>
      <w:r w:rsidRPr="004D10AD">
        <w:rPr>
          <w:b/>
          <w:bCs/>
          <w:color w:val="000000"/>
          <w:szCs w:val="21"/>
        </w:rPr>
        <w:t xml:space="preserve"> 81</w:t>
      </w:r>
    </w:p>
    <w:p w14:paraId="21ED6633" w14:textId="5E06203F" w:rsidR="00AD7E1E" w:rsidRPr="004D10AD" w:rsidRDefault="00AD7E1E" w:rsidP="00AD7E1E">
      <w:pPr>
        <w:rPr>
          <w:color w:val="000000"/>
          <w:szCs w:val="21"/>
        </w:rPr>
      </w:pPr>
      <w:r w:rsidRPr="004D10AD">
        <w:rPr>
          <w:color w:val="000000"/>
          <w:szCs w:val="21"/>
        </w:rPr>
        <w:t>石炭纪，</w:t>
      </w:r>
      <w:r w:rsidRPr="004D10AD">
        <w:rPr>
          <w:color w:val="000000"/>
          <w:szCs w:val="21"/>
        </w:rPr>
        <w:t>3.589</w:t>
      </w:r>
      <w:r w:rsidRPr="004D10AD">
        <w:rPr>
          <w:color w:val="000000"/>
          <w:szCs w:val="21"/>
        </w:rPr>
        <w:t>亿年前至</w:t>
      </w:r>
      <w:r w:rsidRPr="004D10AD">
        <w:rPr>
          <w:color w:val="000000"/>
          <w:szCs w:val="21"/>
        </w:rPr>
        <w:t>2.989</w:t>
      </w:r>
      <w:r w:rsidRPr="004D10AD">
        <w:rPr>
          <w:color w:val="000000"/>
          <w:szCs w:val="21"/>
        </w:rPr>
        <w:t>亿年前</w:t>
      </w:r>
    </w:p>
    <w:p w14:paraId="2B7679F0" w14:textId="77777777" w:rsidR="00AD7E1E" w:rsidRPr="004D10AD" w:rsidRDefault="00AD7E1E" w:rsidP="00AD7E1E">
      <w:pPr>
        <w:rPr>
          <w:b/>
          <w:bCs/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t xml:space="preserve">7. </w:t>
      </w:r>
      <w:r w:rsidRPr="004D10AD">
        <w:rPr>
          <w:b/>
          <w:bCs/>
          <w:color w:val="000000"/>
          <w:szCs w:val="21"/>
        </w:rPr>
        <w:t>幼虫风暴</w:t>
      </w:r>
      <w:r w:rsidRPr="004D10AD">
        <w:rPr>
          <w:b/>
          <w:bCs/>
          <w:color w:val="000000"/>
          <w:szCs w:val="21"/>
        </w:rPr>
        <w:t xml:space="preserve"> 103</w:t>
      </w:r>
    </w:p>
    <w:p w14:paraId="14026794" w14:textId="2C0FF092" w:rsidR="00AD7E1E" w:rsidRPr="004D10AD" w:rsidRDefault="00AD7E1E" w:rsidP="00AD7E1E">
      <w:pPr>
        <w:rPr>
          <w:color w:val="000000"/>
          <w:szCs w:val="21"/>
        </w:rPr>
      </w:pPr>
      <w:r w:rsidRPr="004D10AD">
        <w:rPr>
          <w:color w:val="000000"/>
          <w:szCs w:val="21"/>
        </w:rPr>
        <w:t>二叠纪，</w:t>
      </w:r>
      <w:r w:rsidRPr="004D10AD">
        <w:rPr>
          <w:color w:val="000000"/>
          <w:szCs w:val="21"/>
        </w:rPr>
        <w:t>2.989</w:t>
      </w:r>
      <w:r w:rsidRPr="004D10AD">
        <w:rPr>
          <w:color w:val="000000"/>
          <w:szCs w:val="21"/>
        </w:rPr>
        <w:t>亿年前至</w:t>
      </w:r>
      <w:r w:rsidRPr="004D10AD">
        <w:rPr>
          <w:color w:val="000000"/>
          <w:szCs w:val="21"/>
        </w:rPr>
        <w:t>2.519</w:t>
      </w:r>
      <w:r w:rsidRPr="004D10AD">
        <w:rPr>
          <w:color w:val="000000"/>
          <w:szCs w:val="21"/>
        </w:rPr>
        <w:t>亿年前</w:t>
      </w:r>
    </w:p>
    <w:p w14:paraId="7ACAA489" w14:textId="7A8CE927" w:rsidR="00AD7E1E" w:rsidRPr="004D10AD" w:rsidRDefault="00AD7E1E" w:rsidP="00AD7E1E">
      <w:pPr>
        <w:rPr>
          <w:b/>
          <w:bCs/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t>插曲：后二叠纪时期</w:t>
      </w:r>
      <w:r w:rsidRPr="004D10AD">
        <w:rPr>
          <w:b/>
          <w:bCs/>
          <w:color w:val="000000"/>
          <w:szCs w:val="21"/>
        </w:rPr>
        <w:t xml:space="preserve"> 121</w:t>
      </w:r>
    </w:p>
    <w:p w14:paraId="4B170EEF" w14:textId="77777777" w:rsidR="00AD7E1E" w:rsidRPr="004D10AD" w:rsidRDefault="00AD7E1E" w:rsidP="00AD7E1E">
      <w:pPr>
        <w:rPr>
          <w:b/>
          <w:bCs/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t xml:space="preserve">8. </w:t>
      </w:r>
      <w:r w:rsidRPr="004D10AD">
        <w:rPr>
          <w:b/>
          <w:bCs/>
          <w:color w:val="000000"/>
          <w:szCs w:val="21"/>
        </w:rPr>
        <w:t>三叠纪的接管</w:t>
      </w:r>
      <w:r w:rsidRPr="004D10AD">
        <w:rPr>
          <w:b/>
          <w:bCs/>
          <w:color w:val="000000"/>
          <w:szCs w:val="21"/>
        </w:rPr>
        <w:t xml:space="preserve"> 123</w:t>
      </w:r>
    </w:p>
    <w:p w14:paraId="228E3F46" w14:textId="0AD96E63" w:rsidR="00AD7E1E" w:rsidRPr="004D10AD" w:rsidRDefault="00AD7E1E" w:rsidP="00AD7E1E">
      <w:pPr>
        <w:rPr>
          <w:color w:val="000000"/>
          <w:szCs w:val="21"/>
        </w:rPr>
      </w:pPr>
      <w:r w:rsidRPr="004D10AD">
        <w:rPr>
          <w:color w:val="000000"/>
          <w:szCs w:val="21"/>
        </w:rPr>
        <w:t>三叠纪，</w:t>
      </w:r>
      <w:r w:rsidRPr="004D10AD">
        <w:rPr>
          <w:color w:val="000000"/>
          <w:szCs w:val="21"/>
        </w:rPr>
        <w:t>2.52</w:t>
      </w:r>
      <w:r w:rsidRPr="004D10AD">
        <w:rPr>
          <w:color w:val="000000"/>
          <w:szCs w:val="21"/>
        </w:rPr>
        <w:t>亿年前至</w:t>
      </w:r>
      <w:r w:rsidRPr="004D10AD">
        <w:rPr>
          <w:color w:val="000000"/>
          <w:szCs w:val="21"/>
        </w:rPr>
        <w:t>2.014</w:t>
      </w:r>
      <w:r w:rsidRPr="004D10AD">
        <w:rPr>
          <w:color w:val="000000"/>
          <w:szCs w:val="21"/>
        </w:rPr>
        <w:t>亿年前</w:t>
      </w:r>
    </w:p>
    <w:p w14:paraId="461E3613" w14:textId="77777777" w:rsidR="00AD7E1E" w:rsidRPr="004D10AD" w:rsidRDefault="00AD7E1E" w:rsidP="00AD7E1E">
      <w:pPr>
        <w:rPr>
          <w:b/>
          <w:bCs/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t xml:space="preserve">9. </w:t>
      </w:r>
      <w:r w:rsidRPr="004D10AD">
        <w:rPr>
          <w:b/>
          <w:bCs/>
          <w:color w:val="000000"/>
          <w:szCs w:val="21"/>
        </w:rPr>
        <w:t>遐想</w:t>
      </w:r>
      <w:r w:rsidRPr="004D10AD">
        <w:rPr>
          <w:b/>
          <w:bCs/>
          <w:color w:val="000000"/>
          <w:szCs w:val="21"/>
        </w:rPr>
        <w:t xml:space="preserve"> 139</w:t>
      </w:r>
    </w:p>
    <w:p w14:paraId="67A9142C" w14:textId="526C911F" w:rsidR="00AD7E1E" w:rsidRPr="004D10AD" w:rsidRDefault="00AD7E1E" w:rsidP="00AD7E1E">
      <w:pPr>
        <w:rPr>
          <w:color w:val="000000"/>
          <w:szCs w:val="21"/>
        </w:rPr>
      </w:pPr>
      <w:r w:rsidRPr="004D10AD">
        <w:rPr>
          <w:color w:val="000000"/>
          <w:szCs w:val="21"/>
        </w:rPr>
        <w:t>侏罗纪</w:t>
      </w:r>
      <w:r w:rsidRPr="004D10AD">
        <w:rPr>
          <w:color w:val="000000"/>
          <w:szCs w:val="21"/>
        </w:rPr>
        <w:t>，</w:t>
      </w:r>
      <w:r w:rsidRPr="004D10AD">
        <w:rPr>
          <w:color w:val="000000"/>
          <w:szCs w:val="21"/>
        </w:rPr>
        <w:t>2.014</w:t>
      </w:r>
      <w:r w:rsidRPr="004D10AD">
        <w:rPr>
          <w:color w:val="000000"/>
          <w:szCs w:val="21"/>
        </w:rPr>
        <w:t>亿年前至</w:t>
      </w:r>
      <w:r w:rsidRPr="004D10AD">
        <w:rPr>
          <w:color w:val="000000"/>
          <w:szCs w:val="21"/>
        </w:rPr>
        <w:t>1.45</w:t>
      </w:r>
      <w:r w:rsidRPr="004D10AD">
        <w:rPr>
          <w:color w:val="000000"/>
          <w:szCs w:val="21"/>
        </w:rPr>
        <w:t>亿年前</w:t>
      </w:r>
    </w:p>
    <w:p w14:paraId="5C77BB97" w14:textId="77777777" w:rsidR="00AD7E1E" w:rsidRPr="004D10AD" w:rsidRDefault="00AD7E1E" w:rsidP="00AD7E1E">
      <w:pPr>
        <w:rPr>
          <w:b/>
          <w:bCs/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t xml:space="preserve">10. </w:t>
      </w:r>
      <w:r w:rsidRPr="004D10AD">
        <w:rPr>
          <w:b/>
          <w:bCs/>
          <w:color w:val="000000"/>
          <w:szCs w:val="21"/>
        </w:rPr>
        <w:t>地峡中的艺术</w:t>
      </w:r>
      <w:r w:rsidRPr="004D10AD">
        <w:rPr>
          <w:b/>
          <w:bCs/>
          <w:color w:val="000000"/>
          <w:szCs w:val="21"/>
        </w:rPr>
        <w:t xml:space="preserve"> 161</w:t>
      </w:r>
    </w:p>
    <w:p w14:paraId="43A9F01F" w14:textId="2A084534" w:rsidR="00AD7E1E" w:rsidRPr="004D10AD" w:rsidRDefault="00AD7E1E" w:rsidP="00AD7E1E">
      <w:pPr>
        <w:rPr>
          <w:color w:val="000000"/>
          <w:szCs w:val="21"/>
        </w:rPr>
      </w:pPr>
      <w:r w:rsidRPr="004D10AD">
        <w:rPr>
          <w:color w:val="000000"/>
          <w:szCs w:val="21"/>
        </w:rPr>
        <w:t>白垩纪，</w:t>
      </w:r>
      <w:r w:rsidRPr="004D10AD">
        <w:rPr>
          <w:color w:val="000000"/>
          <w:szCs w:val="21"/>
        </w:rPr>
        <w:t>1.45</w:t>
      </w:r>
      <w:r w:rsidRPr="004D10AD">
        <w:rPr>
          <w:color w:val="000000"/>
          <w:szCs w:val="21"/>
        </w:rPr>
        <w:t>亿年前至</w:t>
      </w:r>
      <w:r w:rsidRPr="004D10AD">
        <w:rPr>
          <w:color w:val="000000"/>
          <w:szCs w:val="21"/>
        </w:rPr>
        <w:t>6600</w:t>
      </w:r>
      <w:r w:rsidRPr="004D10AD">
        <w:rPr>
          <w:color w:val="000000"/>
          <w:szCs w:val="21"/>
        </w:rPr>
        <w:t>万年前</w:t>
      </w:r>
    </w:p>
    <w:p w14:paraId="327E2C1D" w14:textId="1A53A7CC" w:rsidR="00AD7E1E" w:rsidRPr="004D10AD" w:rsidRDefault="00AD7E1E" w:rsidP="00AD7E1E">
      <w:pPr>
        <w:rPr>
          <w:b/>
          <w:bCs/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t>插曲：后白垩纪时期</w:t>
      </w:r>
      <w:r w:rsidRPr="004D10AD">
        <w:rPr>
          <w:b/>
          <w:bCs/>
          <w:color w:val="000000"/>
          <w:szCs w:val="21"/>
        </w:rPr>
        <w:t xml:space="preserve"> 183</w:t>
      </w:r>
    </w:p>
    <w:p w14:paraId="2D6F30EC" w14:textId="77777777" w:rsidR="00AD7E1E" w:rsidRPr="004D10AD" w:rsidRDefault="00AD7E1E" w:rsidP="00AD7E1E">
      <w:pPr>
        <w:rPr>
          <w:b/>
          <w:bCs/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t xml:space="preserve">11. </w:t>
      </w:r>
      <w:r w:rsidRPr="004D10AD">
        <w:rPr>
          <w:b/>
          <w:bCs/>
          <w:color w:val="000000"/>
          <w:szCs w:val="21"/>
        </w:rPr>
        <w:t>入侵胎盘</w:t>
      </w:r>
      <w:r w:rsidRPr="004D10AD">
        <w:rPr>
          <w:b/>
          <w:bCs/>
          <w:color w:val="000000"/>
          <w:szCs w:val="21"/>
        </w:rPr>
        <w:t xml:space="preserve"> 185</w:t>
      </w:r>
    </w:p>
    <w:p w14:paraId="3656E688" w14:textId="1658F0AA" w:rsidR="00AD7E1E" w:rsidRPr="004D10AD" w:rsidRDefault="00AD7E1E" w:rsidP="00AD7E1E">
      <w:pPr>
        <w:rPr>
          <w:color w:val="000000"/>
          <w:szCs w:val="21"/>
        </w:rPr>
      </w:pPr>
      <w:r w:rsidRPr="004D10AD">
        <w:rPr>
          <w:color w:val="000000"/>
          <w:szCs w:val="21"/>
        </w:rPr>
        <w:t>新生代，</w:t>
      </w:r>
      <w:r w:rsidRPr="004D10AD">
        <w:rPr>
          <w:color w:val="000000"/>
          <w:szCs w:val="21"/>
        </w:rPr>
        <w:t>6600</w:t>
      </w:r>
      <w:r w:rsidRPr="004D10AD">
        <w:rPr>
          <w:color w:val="000000"/>
          <w:szCs w:val="21"/>
        </w:rPr>
        <w:t>万年前至今</w:t>
      </w:r>
    </w:p>
    <w:p w14:paraId="3F2009F0" w14:textId="6D155C08" w:rsidR="00AD7E1E" w:rsidRPr="004D10AD" w:rsidRDefault="00AD7E1E" w:rsidP="00AD7E1E">
      <w:pPr>
        <w:rPr>
          <w:b/>
          <w:bCs/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t>后记：卵的未来</w:t>
      </w:r>
      <w:r w:rsidRPr="004D10AD">
        <w:rPr>
          <w:b/>
          <w:bCs/>
          <w:color w:val="000000"/>
          <w:szCs w:val="21"/>
        </w:rPr>
        <w:t xml:space="preserve"> 205</w:t>
      </w:r>
    </w:p>
    <w:p w14:paraId="511E659E" w14:textId="77777777" w:rsidR="00AD7E1E" w:rsidRPr="004D10AD" w:rsidRDefault="00AD7E1E" w:rsidP="00AD7E1E">
      <w:pPr>
        <w:rPr>
          <w:color w:val="000000"/>
          <w:szCs w:val="21"/>
        </w:rPr>
      </w:pPr>
      <w:r w:rsidRPr="004D10AD">
        <w:rPr>
          <w:color w:val="000000"/>
          <w:szCs w:val="21"/>
        </w:rPr>
        <w:t>致谢</w:t>
      </w:r>
      <w:r w:rsidRPr="004D10AD">
        <w:rPr>
          <w:color w:val="000000"/>
          <w:szCs w:val="21"/>
        </w:rPr>
        <w:t xml:space="preserve"> 207</w:t>
      </w:r>
    </w:p>
    <w:p w14:paraId="162D46B4" w14:textId="77777777" w:rsidR="00AD7E1E" w:rsidRPr="004D10AD" w:rsidRDefault="00AD7E1E" w:rsidP="00AD7E1E">
      <w:pPr>
        <w:rPr>
          <w:color w:val="000000"/>
          <w:szCs w:val="21"/>
        </w:rPr>
      </w:pPr>
      <w:r w:rsidRPr="004D10AD">
        <w:rPr>
          <w:color w:val="000000"/>
          <w:szCs w:val="21"/>
        </w:rPr>
        <w:t>术语表</w:t>
      </w:r>
      <w:r w:rsidRPr="004D10AD">
        <w:rPr>
          <w:color w:val="000000"/>
          <w:szCs w:val="21"/>
        </w:rPr>
        <w:t xml:space="preserve"> 209</w:t>
      </w:r>
    </w:p>
    <w:p w14:paraId="61FE14DF" w14:textId="2399134F" w:rsidR="00AD7E1E" w:rsidRPr="004D10AD" w:rsidRDefault="00AD7E1E" w:rsidP="00AD7E1E">
      <w:pPr>
        <w:rPr>
          <w:color w:val="000000"/>
          <w:szCs w:val="21"/>
        </w:rPr>
      </w:pPr>
      <w:r w:rsidRPr="004D10AD">
        <w:rPr>
          <w:color w:val="000000"/>
          <w:szCs w:val="21"/>
        </w:rPr>
        <w:t>章节注释和</w:t>
      </w:r>
      <w:r w:rsidRPr="004D10AD">
        <w:rPr>
          <w:color w:val="000000"/>
          <w:szCs w:val="21"/>
        </w:rPr>
        <w:t>延伸</w:t>
      </w:r>
      <w:r w:rsidRPr="004D10AD">
        <w:rPr>
          <w:color w:val="000000"/>
          <w:szCs w:val="21"/>
        </w:rPr>
        <w:t>阅读</w:t>
      </w:r>
      <w:r w:rsidRPr="004D10AD">
        <w:rPr>
          <w:color w:val="000000"/>
          <w:szCs w:val="21"/>
        </w:rPr>
        <w:t xml:space="preserve"> 215</w:t>
      </w:r>
    </w:p>
    <w:p w14:paraId="375E054B" w14:textId="6B7392AA" w:rsidR="00AD7E1E" w:rsidRPr="004D10AD" w:rsidRDefault="00AD7E1E" w:rsidP="00AD7E1E">
      <w:pPr>
        <w:rPr>
          <w:color w:val="000000"/>
          <w:szCs w:val="21"/>
        </w:rPr>
      </w:pPr>
      <w:r w:rsidRPr="004D10AD">
        <w:rPr>
          <w:color w:val="000000"/>
          <w:szCs w:val="21"/>
        </w:rPr>
        <w:t>索引</w:t>
      </w:r>
      <w:r w:rsidRPr="004D10AD">
        <w:rPr>
          <w:color w:val="000000"/>
          <w:szCs w:val="21"/>
        </w:rPr>
        <w:t xml:space="preserve"> 249</w:t>
      </w:r>
    </w:p>
    <w:bookmarkEnd w:id="0"/>
    <w:p w14:paraId="0FB00B01" w14:textId="77777777" w:rsidR="00357359" w:rsidRPr="004D10AD" w:rsidRDefault="00357359">
      <w:pPr>
        <w:rPr>
          <w:color w:val="000000"/>
          <w:szCs w:val="21"/>
        </w:rPr>
      </w:pPr>
    </w:p>
    <w:p w14:paraId="715226B4" w14:textId="77777777" w:rsidR="00E87DAE" w:rsidRPr="004D10AD" w:rsidRDefault="00E87DAE">
      <w:pPr>
        <w:rPr>
          <w:color w:val="000000"/>
          <w:szCs w:val="21"/>
        </w:rPr>
      </w:pPr>
    </w:p>
    <w:p w14:paraId="5D4432F8" w14:textId="77777777" w:rsidR="00571236" w:rsidRPr="004D10AD" w:rsidRDefault="00000000">
      <w:pPr>
        <w:rPr>
          <w:b/>
          <w:bCs/>
          <w:color w:val="000000"/>
          <w:szCs w:val="21"/>
        </w:rPr>
      </w:pPr>
      <w:r w:rsidRPr="004D10AD">
        <w:rPr>
          <w:b/>
          <w:bCs/>
          <w:color w:val="000000"/>
          <w:szCs w:val="21"/>
        </w:rPr>
        <w:t>作者简介：</w:t>
      </w:r>
    </w:p>
    <w:p w14:paraId="1C643F3E" w14:textId="6215FB99" w:rsidR="00571236" w:rsidRPr="004D10AD" w:rsidRDefault="00571236">
      <w:pPr>
        <w:rPr>
          <w:color w:val="000000"/>
          <w:szCs w:val="21"/>
        </w:rPr>
      </w:pPr>
    </w:p>
    <w:p w14:paraId="071D88D6" w14:textId="0062124D" w:rsidR="00113DF5" w:rsidRPr="004D10AD" w:rsidRDefault="00E87DAE" w:rsidP="00113DF5">
      <w:pPr>
        <w:ind w:firstLineChars="200" w:firstLine="420"/>
        <w:rPr>
          <w:color w:val="000000"/>
          <w:szCs w:val="21"/>
        </w:rPr>
      </w:pPr>
      <w:bookmarkStart w:id="1" w:name="_Hlk154059054"/>
      <w:r w:rsidRPr="004D10AD">
        <w:rPr>
          <w:noProof/>
        </w:rPr>
        <w:drawing>
          <wp:anchor distT="0" distB="0" distL="114300" distR="114300" simplePos="0" relativeHeight="251659264" behindDoc="0" locked="0" layoutInCell="1" allowOverlap="1" wp14:anchorId="04390FC6" wp14:editId="74039CC6">
            <wp:simplePos x="0" y="0"/>
            <wp:positionH relativeFrom="margin">
              <wp:align>left</wp:align>
            </wp:positionH>
            <wp:positionV relativeFrom="paragraph">
              <wp:posOffset>23495</wp:posOffset>
            </wp:positionV>
            <wp:extent cx="934720" cy="1189355"/>
            <wp:effectExtent l="0" t="0" r="0" b="0"/>
            <wp:wrapSquare wrapText="bothSides"/>
            <wp:docPr id="18" name="Picture 1" descr="Jules Howard | United Ag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ules Howard | United Agent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84" cy="11930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0796" w:rsidRPr="004D10AD">
        <w:rPr>
          <w:b/>
          <w:bCs/>
          <w:color w:val="000000"/>
          <w:szCs w:val="21"/>
        </w:rPr>
        <w:t>朱尔斯</w:t>
      </w:r>
      <w:r w:rsidR="00F10796" w:rsidRPr="004D10AD">
        <w:rPr>
          <w:b/>
          <w:bCs/>
          <w:color w:val="000000"/>
          <w:szCs w:val="21"/>
        </w:rPr>
        <w:t>·</w:t>
      </w:r>
      <w:r w:rsidR="00F10796" w:rsidRPr="004D10AD">
        <w:rPr>
          <w:b/>
          <w:bCs/>
          <w:color w:val="000000"/>
          <w:szCs w:val="21"/>
        </w:rPr>
        <w:t>霍华德</w:t>
      </w:r>
      <w:r w:rsidR="00F10796" w:rsidRPr="004D10AD">
        <w:rPr>
          <w:b/>
          <w:bCs/>
        </w:rPr>
        <w:t>（</w:t>
      </w:r>
      <w:r w:rsidR="00F10796" w:rsidRPr="004D10AD">
        <w:rPr>
          <w:b/>
          <w:bCs/>
        </w:rPr>
        <w:t>Jules Howard</w:t>
      </w:r>
      <w:r w:rsidR="00F10796" w:rsidRPr="004D10AD">
        <w:rPr>
          <w:b/>
          <w:bCs/>
        </w:rPr>
        <w:t>）</w:t>
      </w:r>
      <w:r w:rsidR="00F10796" w:rsidRPr="004D10AD">
        <w:rPr>
          <w:color w:val="000000"/>
          <w:szCs w:val="21"/>
        </w:rPr>
        <w:t>，</w:t>
      </w:r>
      <w:r w:rsidR="009625C8" w:rsidRPr="004D10AD">
        <w:rPr>
          <w:color w:val="000000"/>
          <w:szCs w:val="21"/>
        </w:rPr>
        <w:t>利物浦大学</w:t>
      </w:r>
      <w:r w:rsidR="00DA036E" w:rsidRPr="004D10AD">
        <w:rPr>
          <w:color w:val="000000"/>
          <w:szCs w:val="21"/>
        </w:rPr>
        <w:t>的</w:t>
      </w:r>
      <w:r w:rsidR="009625C8" w:rsidRPr="004D10AD">
        <w:rPr>
          <w:color w:val="000000"/>
          <w:szCs w:val="21"/>
        </w:rPr>
        <w:t>动物学荣誉</w:t>
      </w:r>
      <w:r w:rsidR="00CE3748" w:rsidRPr="004D10AD">
        <w:rPr>
          <w:color w:val="000000"/>
          <w:szCs w:val="21"/>
        </w:rPr>
        <w:t>学士</w:t>
      </w:r>
      <w:r w:rsidR="002365F7" w:rsidRPr="004D10AD">
        <w:rPr>
          <w:color w:val="000000"/>
          <w:szCs w:val="21"/>
        </w:rPr>
        <w:t>与</w:t>
      </w:r>
      <w:r w:rsidR="009625C8" w:rsidRPr="004D10AD">
        <w:rPr>
          <w:color w:val="000000"/>
          <w:szCs w:val="21"/>
        </w:rPr>
        <w:t>进化</w:t>
      </w:r>
      <w:r w:rsidR="007250F9" w:rsidRPr="004D10AD">
        <w:rPr>
          <w:color w:val="000000"/>
          <w:szCs w:val="21"/>
        </w:rPr>
        <w:t>学</w:t>
      </w:r>
      <w:r w:rsidR="009625C8" w:rsidRPr="004D10AD">
        <w:rPr>
          <w:color w:val="000000"/>
          <w:szCs w:val="21"/>
        </w:rPr>
        <w:t>硕士，</w:t>
      </w:r>
      <w:r w:rsidR="00EC1F1D" w:rsidRPr="004D10AD">
        <w:rPr>
          <w:color w:val="000000"/>
          <w:szCs w:val="21"/>
        </w:rPr>
        <w:t>是</w:t>
      </w:r>
      <w:r w:rsidR="00F10796" w:rsidRPr="004D10AD">
        <w:rPr>
          <w:color w:val="000000"/>
          <w:szCs w:val="21"/>
        </w:rPr>
        <w:t>动物学记者、作家、科学作家</w:t>
      </w:r>
      <w:r w:rsidR="00866C47" w:rsidRPr="004D10AD">
        <w:rPr>
          <w:color w:val="000000"/>
          <w:szCs w:val="21"/>
        </w:rPr>
        <w:t>、</w:t>
      </w:r>
      <w:r w:rsidR="00F10796" w:rsidRPr="004D10AD">
        <w:rPr>
          <w:color w:val="000000"/>
          <w:szCs w:val="21"/>
        </w:rPr>
        <w:t>广播员</w:t>
      </w:r>
      <w:r w:rsidR="00983FA4" w:rsidRPr="004D10AD">
        <w:rPr>
          <w:color w:val="000000"/>
          <w:szCs w:val="21"/>
        </w:rPr>
        <w:t>、</w:t>
      </w:r>
      <w:r w:rsidR="00F10796" w:rsidRPr="004D10AD">
        <w:rPr>
          <w:color w:val="000000"/>
          <w:szCs w:val="21"/>
        </w:rPr>
        <w:t>《卫报》</w:t>
      </w:r>
      <w:r w:rsidR="00983FA4" w:rsidRPr="004D10AD">
        <w:rPr>
          <w:color w:val="000000"/>
          <w:szCs w:val="21"/>
        </w:rPr>
        <w:t>（</w:t>
      </w:r>
      <w:r w:rsidR="00983FA4" w:rsidRPr="004D10AD">
        <w:rPr>
          <w:i/>
          <w:iCs/>
        </w:rPr>
        <w:t>The Guardian</w:t>
      </w:r>
      <w:r w:rsidR="00983FA4" w:rsidRPr="004D10AD">
        <w:t>）</w:t>
      </w:r>
      <w:r w:rsidR="00F10796" w:rsidRPr="004D10AD">
        <w:t>和《科学焦点》</w:t>
      </w:r>
      <w:r w:rsidR="00983FA4" w:rsidRPr="004D10AD">
        <w:t>（</w:t>
      </w:r>
      <w:r w:rsidR="00983FA4" w:rsidRPr="004D10AD">
        <w:rPr>
          <w:i/>
          <w:iCs/>
        </w:rPr>
        <w:t>Science Focus</w:t>
      </w:r>
      <w:r w:rsidR="00983FA4" w:rsidRPr="004D10AD">
        <w:t>）</w:t>
      </w:r>
      <w:r w:rsidR="00F10796" w:rsidRPr="004D10AD">
        <w:rPr>
          <w:color w:val="000000"/>
          <w:szCs w:val="21"/>
        </w:rPr>
        <w:t>杂志的</w:t>
      </w:r>
      <w:r w:rsidR="00C43631" w:rsidRPr="004D10AD">
        <w:rPr>
          <w:color w:val="000000"/>
          <w:szCs w:val="21"/>
        </w:rPr>
        <w:t>固定</w:t>
      </w:r>
      <w:r w:rsidR="00F10796" w:rsidRPr="004D10AD">
        <w:rPr>
          <w:color w:val="000000"/>
          <w:szCs w:val="21"/>
        </w:rPr>
        <w:t>撰稿人，荒野节</w:t>
      </w:r>
      <w:r w:rsidR="002D4C98" w:rsidRPr="004D10AD">
        <w:rPr>
          <w:color w:val="000000"/>
          <w:szCs w:val="21"/>
        </w:rPr>
        <w:t>（</w:t>
      </w:r>
      <w:r w:rsidR="002D4C98" w:rsidRPr="004D10AD">
        <w:t>Wilderness Festival</w:t>
      </w:r>
      <w:r w:rsidR="002D4C98" w:rsidRPr="004D10AD">
        <w:t>）</w:t>
      </w:r>
      <w:r w:rsidR="00F10796" w:rsidRPr="004D10AD">
        <w:t>、绿人节</w:t>
      </w:r>
      <w:r w:rsidR="002D4C98" w:rsidRPr="004D10AD">
        <w:t>（</w:t>
      </w:r>
      <w:r w:rsidR="002D4C98" w:rsidRPr="004D10AD">
        <w:t>Green Man Festival</w:t>
      </w:r>
      <w:r w:rsidR="002D4C98" w:rsidRPr="004D10AD">
        <w:t>）</w:t>
      </w:r>
      <w:r w:rsidR="00F10796" w:rsidRPr="004D10AD">
        <w:t>、蓝点节</w:t>
      </w:r>
      <w:r w:rsidR="002D4C98" w:rsidRPr="004D10AD">
        <w:t>（</w:t>
      </w:r>
      <w:r w:rsidR="002D4C98" w:rsidRPr="004D10AD">
        <w:t>Blue Dot Festival</w:t>
      </w:r>
      <w:r w:rsidR="002D4C98" w:rsidRPr="004D10AD">
        <w:t>）</w:t>
      </w:r>
      <w:r w:rsidR="00F10796" w:rsidRPr="004D10AD">
        <w:t>、爱丁堡国际科学节</w:t>
      </w:r>
      <w:r w:rsidR="002D4C98" w:rsidRPr="004D10AD">
        <w:t>（</w:t>
      </w:r>
      <w:r w:rsidR="002D4C98" w:rsidRPr="004D10AD">
        <w:t>Edinburgh International Science Festival</w:t>
      </w:r>
      <w:r w:rsidR="002D4C98" w:rsidRPr="004D10AD">
        <w:t>）</w:t>
      </w:r>
      <w:r w:rsidR="008F6487" w:rsidRPr="004D10AD">
        <w:t>、</w:t>
      </w:r>
      <w:r w:rsidR="00F10796" w:rsidRPr="004D10AD">
        <w:t>切尔滕纳</w:t>
      </w:r>
      <w:proofErr w:type="gramStart"/>
      <w:r w:rsidR="00F10796" w:rsidRPr="004D10AD">
        <w:t>姆</w:t>
      </w:r>
      <w:proofErr w:type="gramEnd"/>
      <w:r w:rsidR="00F10796" w:rsidRPr="004D10AD">
        <w:t>科学节</w:t>
      </w:r>
      <w:r w:rsidR="002D4C98" w:rsidRPr="004D10AD">
        <w:t>（</w:t>
      </w:r>
      <w:r w:rsidR="002D4C98" w:rsidRPr="004D10AD">
        <w:t>Cheltenham Science Festival</w:t>
      </w:r>
      <w:r w:rsidR="002D4C98" w:rsidRPr="004D10AD">
        <w:t>）</w:t>
      </w:r>
      <w:r w:rsidR="008F6487" w:rsidRPr="004D10AD">
        <w:t>等活动</w:t>
      </w:r>
      <w:r w:rsidR="007421F3" w:rsidRPr="004D10AD">
        <w:t>的固定主持人与表演者</w:t>
      </w:r>
      <w:r w:rsidR="00F10796" w:rsidRPr="004D10AD">
        <w:rPr>
          <w:color w:val="000000"/>
          <w:szCs w:val="21"/>
        </w:rPr>
        <w:t>。</w:t>
      </w:r>
    </w:p>
    <w:p w14:paraId="78A4EC3D" w14:textId="77777777" w:rsidR="00113DF5" w:rsidRPr="004D10AD" w:rsidRDefault="00113DF5" w:rsidP="00113DF5">
      <w:pPr>
        <w:ind w:firstLineChars="200" w:firstLine="420"/>
        <w:rPr>
          <w:color w:val="000000"/>
          <w:szCs w:val="21"/>
        </w:rPr>
      </w:pPr>
    </w:p>
    <w:p w14:paraId="4CDAFD9F" w14:textId="13171C4A" w:rsidR="00571236" w:rsidRPr="004D10AD" w:rsidRDefault="00F10796" w:rsidP="00113DF5">
      <w:pPr>
        <w:ind w:firstLineChars="200" w:firstLine="420"/>
        <w:rPr>
          <w:color w:val="000000"/>
          <w:szCs w:val="21"/>
        </w:rPr>
      </w:pPr>
      <w:r w:rsidRPr="004D10AD">
        <w:rPr>
          <w:color w:val="000000"/>
          <w:szCs w:val="21"/>
        </w:rPr>
        <w:t>朱尔斯颇受欢迎的非小说</w:t>
      </w:r>
      <w:r w:rsidR="00AB599A" w:rsidRPr="004D10AD">
        <w:rPr>
          <w:color w:val="000000"/>
          <w:szCs w:val="21"/>
        </w:rPr>
        <w:t>作品</w:t>
      </w:r>
      <w:r w:rsidRPr="004D10AD">
        <w:t>《</w:t>
      </w:r>
      <w:r w:rsidR="00F14662" w:rsidRPr="004D10AD">
        <w:t>神奇狗狗：狗狗科学如何改变生命科学</w:t>
      </w:r>
      <w:r w:rsidRPr="004D10AD">
        <w:t>》</w:t>
      </w:r>
      <w:r w:rsidR="00F14662" w:rsidRPr="004D10AD">
        <w:t>（</w:t>
      </w:r>
      <w:proofErr w:type="spellStart"/>
      <w:r w:rsidR="00CA1C41" w:rsidRPr="004D10AD">
        <w:rPr>
          <w:i/>
          <w:iCs/>
        </w:rPr>
        <w:t>Wonderdog</w:t>
      </w:r>
      <w:proofErr w:type="spellEnd"/>
      <w:r w:rsidR="00CA1C41" w:rsidRPr="004D10AD">
        <w:rPr>
          <w:i/>
          <w:iCs/>
        </w:rPr>
        <w:t xml:space="preserve">: How </w:t>
      </w:r>
      <w:r w:rsidR="00CA1C41" w:rsidRPr="004D10AD">
        <w:rPr>
          <w:i/>
          <w:iCs/>
        </w:rPr>
        <w:lastRenderedPageBreak/>
        <w:t>the Science of Dogs Changed the Science of Life</w:t>
      </w:r>
      <w:r w:rsidR="00CA1C41" w:rsidRPr="004D10AD">
        <w:t>，</w:t>
      </w:r>
      <w:r w:rsidRPr="004D10AD">
        <w:rPr>
          <w:color w:val="000000"/>
          <w:szCs w:val="21"/>
        </w:rPr>
        <w:t>2022</w:t>
      </w:r>
      <w:r w:rsidR="00F14662" w:rsidRPr="004D10AD">
        <w:rPr>
          <w:color w:val="000000"/>
          <w:szCs w:val="21"/>
        </w:rPr>
        <w:t>）、</w:t>
      </w:r>
      <w:r w:rsidRPr="004D10AD">
        <w:rPr>
          <w:color w:val="000000"/>
          <w:szCs w:val="21"/>
        </w:rPr>
        <w:t>《地球上的死亡》</w:t>
      </w:r>
      <w:r w:rsidR="00BC715F" w:rsidRPr="004D10AD">
        <w:rPr>
          <w:color w:val="000000"/>
          <w:szCs w:val="21"/>
        </w:rPr>
        <w:t>（</w:t>
      </w:r>
      <w:r w:rsidR="00CA1C41" w:rsidRPr="004D10AD">
        <w:rPr>
          <w:i/>
          <w:iCs/>
        </w:rPr>
        <w:t>Death on Earth</w:t>
      </w:r>
      <w:r w:rsidR="00CA1C41" w:rsidRPr="004D10AD">
        <w:t>，</w:t>
      </w:r>
      <w:r w:rsidRPr="004D10AD">
        <w:t>2016</w:t>
      </w:r>
      <w:r w:rsidR="00BC715F" w:rsidRPr="004D10AD">
        <w:t>）</w:t>
      </w:r>
      <w:r w:rsidRPr="004D10AD">
        <w:t>入围英国皇家生物学会图书奖</w:t>
      </w:r>
      <w:r w:rsidR="00755AC4" w:rsidRPr="004D10AD">
        <w:t>（</w:t>
      </w:r>
      <w:r w:rsidR="00755AC4" w:rsidRPr="004D10AD">
        <w:t>Royal Society of Biology book award</w:t>
      </w:r>
      <w:r w:rsidR="00755AC4" w:rsidRPr="004D10AD">
        <w:t>）短名单</w:t>
      </w:r>
      <w:r w:rsidRPr="004D10AD">
        <w:t>。</w:t>
      </w:r>
    </w:p>
    <w:bookmarkEnd w:id="1"/>
    <w:p w14:paraId="08409D46" w14:textId="77777777" w:rsidR="00571236" w:rsidRPr="004D10AD" w:rsidRDefault="00571236">
      <w:pPr>
        <w:rPr>
          <w:color w:val="000000"/>
          <w:szCs w:val="21"/>
        </w:rPr>
      </w:pPr>
    </w:p>
    <w:p w14:paraId="6B62F4D8" w14:textId="77777777" w:rsidR="00564B9B" w:rsidRPr="004D10AD" w:rsidRDefault="00564B9B">
      <w:pPr>
        <w:rPr>
          <w:color w:val="000000"/>
          <w:szCs w:val="21"/>
        </w:rPr>
      </w:pPr>
    </w:p>
    <w:p w14:paraId="31DE381C" w14:textId="77777777" w:rsidR="00571236" w:rsidRPr="004D10AD" w:rsidRDefault="00000000">
      <w:pPr>
        <w:rPr>
          <w:b/>
          <w:bCs/>
          <w:color w:val="000000"/>
          <w:szCs w:val="21"/>
        </w:rPr>
      </w:pPr>
      <w:bookmarkStart w:id="2" w:name="_Hlk154059642"/>
      <w:r w:rsidRPr="004D10AD">
        <w:rPr>
          <w:b/>
          <w:bCs/>
          <w:color w:val="000000"/>
          <w:szCs w:val="21"/>
        </w:rPr>
        <w:t>媒体评价：</w:t>
      </w:r>
    </w:p>
    <w:p w14:paraId="351B4E0F" w14:textId="77777777" w:rsidR="00571236" w:rsidRPr="004D10AD" w:rsidRDefault="00571236">
      <w:pPr>
        <w:rPr>
          <w:color w:val="000000"/>
          <w:szCs w:val="21"/>
        </w:rPr>
      </w:pPr>
    </w:p>
    <w:p w14:paraId="49D6B3BD" w14:textId="77777777" w:rsidR="006B2404" w:rsidRPr="004D10AD" w:rsidRDefault="006B2404" w:rsidP="006B2404">
      <w:pPr>
        <w:ind w:firstLineChars="200" w:firstLine="420"/>
        <w:rPr>
          <w:shd w:val="clear" w:color="auto" w:fill="FFFFFF"/>
        </w:rPr>
      </w:pPr>
      <w:r w:rsidRPr="004D10AD">
        <w:rPr>
          <w:shd w:val="clear" w:color="auto" w:fill="FFFFFF"/>
        </w:rPr>
        <w:t>“</w:t>
      </w:r>
      <w:r w:rsidRPr="004D10AD">
        <w:rPr>
          <w:shd w:val="clear" w:color="auto" w:fill="FFFFFF"/>
        </w:rPr>
        <w:t>我最喜欢的科学作家之一。</w:t>
      </w:r>
      <w:r w:rsidRPr="004D10AD">
        <w:rPr>
          <w:shd w:val="clear" w:color="auto" w:fill="FFFFFF"/>
        </w:rPr>
        <w:t>”</w:t>
      </w:r>
    </w:p>
    <w:p w14:paraId="738E5EA7" w14:textId="05B1ED6B" w:rsidR="00571236" w:rsidRPr="004D10AD" w:rsidRDefault="006B2404" w:rsidP="006B2404">
      <w:pPr>
        <w:jc w:val="right"/>
        <w:rPr>
          <w:color w:val="000000"/>
          <w:szCs w:val="21"/>
        </w:rPr>
      </w:pPr>
      <w:r w:rsidRPr="004D10AD">
        <w:rPr>
          <w:shd w:val="clear" w:color="auto" w:fill="FFFFFF"/>
        </w:rPr>
        <w:t>——</w:t>
      </w:r>
      <w:r w:rsidRPr="004D10AD">
        <w:rPr>
          <w:shd w:val="clear" w:color="auto" w:fill="FFFFFF"/>
        </w:rPr>
        <w:t>露西</w:t>
      </w:r>
      <w:r w:rsidRPr="004D10AD">
        <w:rPr>
          <w:shd w:val="clear" w:color="auto" w:fill="FFFFFF"/>
        </w:rPr>
        <w:t>·</w:t>
      </w:r>
      <w:r w:rsidRPr="004D10AD">
        <w:rPr>
          <w:shd w:val="clear" w:color="auto" w:fill="FFFFFF"/>
        </w:rPr>
        <w:t>库克（</w:t>
      </w:r>
      <w:r w:rsidRPr="004D10AD">
        <w:t>Lucy Cooke</w:t>
      </w:r>
      <w:r w:rsidRPr="004D10AD">
        <w:t>）</w:t>
      </w:r>
      <w:r w:rsidR="00836F5F" w:rsidRPr="004D10AD">
        <w:t>，《纽约时报》畅销书作家</w:t>
      </w:r>
      <w:r w:rsidR="00561D2E" w:rsidRPr="004D10AD">
        <w:t>、动物学家</w:t>
      </w:r>
    </w:p>
    <w:bookmarkEnd w:id="2"/>
    <w:p w14:paraId="7538DA2A" w14:textId="77777777" w:rsidR="003A6639" w:rsidRPr="004D10AD" w:rsidRDefault="003A6639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757379A6" w14:textId="4C826A46" w:rsidR="003A6639" w:rsidRPr="004D10AD" w:rsidRDefault="003A6639" w:rsidP="003A6639">
      <w:pPr>
        <w:widowControl/>
        <w:shd w:val="clear" w:color="auto" w:fill="FFFFFF"/>
        <w:spacing w:line="330" w:lineRule="atLeast"/>
        <w:ind w:firstLineChars="200" w:firstLine="420"/>
        <w:rPr>
          <w:color w:val="000000"/>
          <w:kern w:val="0"/>
          <w:szCs w:val="21"/>
          <w:shd w:val="clear" w:color="auto" w:fill="FFFFFF"/>
        </w:rPr>
      </w:pPr>
      <w:r w:rsidRPr="004D10AD">
        <w:rPr>
          <w:color w:val="000000"/>
          <w:kern w:val="0"/>
          <w:szCs w:val="21"/>
          <w:shd w:val="clear" w:color="auto" w:fill="FFFFFF"/>
        </w:rPr>
        <w:t>“</w:t>
      </w:r>
      <w:r w:rsidRPr="004D10AD">
        <w:rPr>
          <w:color w:val="000000"/>
          <w:kern w:val="0"/>
          <w:szCs w:val="21"/>
          <w:shd w:val="clear" w:color="auto" w:fill="FFFFFF"/>
        </w:rPr>
        <w:t>地球坐拥如此多宝贵的生物多样性，但其未来却受到威胁，悬而未决。恰恰是在这时，《无限生命》拓展我们对进化、深时空和对生物多样性的理解。尤其让我喜欢的是，本书中我们人类是这个故事的一部分，而不是像许多同类书籍中那样与自然分离。</w:t>
      </w:r>
      <w:r w:rsidRPr="004D10AD">
        <w:rPr>
          <w:color w:val="000000"/>
          <w:kern w:val="0"/>
          <w:szCs w:val="21"/>
          <w:shd w:val="clear" w:color="auto" w:fill="FFFFFF"/>
        </w:rPr>
        <w:t>”</w:t>
      </w:r>
    </w:p>
    <w:p w14:paraId="59E0E0B6" w14:textId="60A704DE" w:rsidR="003A6639" w:rsidRPr="004D10AD" w:rsidRDefault="003A6639" w:rsidP="003A6639">
      <w:pPr>
        <w:widowControl/>
        <w:shd w:val="clear" w:color="auto" w:fill="FFFFFF"/>
        <w:spacing w:line="330" w:lineRule="atLeast"/>
        <w:ind w:firstLineChars="200" w:firstLine="420"/>
        <w:jc w:val="right"/>
        <w:rPr>
          <w:color w:val="000000"/>
          <w:kern w:val="0"/>
          <w:szCs w:val="21"/>
          <w:shd w:val="clear" w:color="auto" w:fill="FFFFFF"/>
        </w:rPr>
      </w:pPr>
      <w:r w:rsidRPr="004D10AD">
        <w:rPr>
          <w:color w:val="000000"/>
          <w:kern w:val="0"/>
          <w:szCs w:val="21"/>
          <w:shd w:val="clear" w:color="auto" w:fill="FFFFFF"/>
        </w:rPr>
        <w:t>——</w:t>
      </w:r>
      <w:r w:rsidRPr="004D10AD">
        <w:rPr>
          <w:color w:val="000000"/>
          <w:kern w:val="0"/>
          <w:szCs w:val="21"/>
          <w:shd w:val="clear" w:color="auto" w:fill="FFFFFF"/>
        </w:rPr>
        <w:t>莎拉</w:t>
      </w:r>
      <w:r w:rsidRPr="004D10AD">
        <w:rPr>
          <w:color w:val="000000"/>
          <w:kern w:val="0"/>
          <w:szCs w:val="21"/>
          <w:shd w:val="clear" w:color="auto" w:fill="FFFFFF"/>
        </w:rPr>
        <w:t>·</w:t>
      </w:r>
      <w:r w:rsidRPr="004D10AD">
        <w:rPr>
          <w:color w:val="000000"/>
          <w:kern w:val="0"/>
          <w:szCs w:val="21"/>
          <w:shd w:val="clear" w:color="auto" w:fill="FFFFFF"/>
        </w:rPr>
        <w:t>里格比，本书英国编辑</w:t>
      </w:r>
    </w:p>
    <w:p w14:paraId="2CE96402" w14:textId="77777777" w:rsidR="009A7336" w:rsidRPr="004D10AD" w:rsidRDefault="009A7336" w:rsidP="009A7336">
      <w:pPr>
        <w:rPr>
          <w:b/>
          <w:color w:val="000000"/>
        </w:rPr>
      </w:pPr>
      <w:bookmarkStart w:id="3" w:name="_Hlk154059090"/>
    </w:p>
    <w:p w14:paraId="653425FB" w14:textId="1D014F2D" w:rsidR="009A7336" w:rsidRPr="004D10AD" w:rsidRDefault="009A7336" w:rsidP="009A7336">
      <w:pPr>
        <w:ind w:firstLineChars="200" w:firstLine="420"/>
        <w:rPr>
          <w:bCs/>
          <w:color w:val="000000"/>
        </w:rPr>
      </w:pPr>
      <w:r w:rsidRPr="004D10AD">
        <w:rPr>
          <w:bCs/>
          <w:color w:val="000000"/>
        </w:rPr>
        <w:t>“</w:t>
      </w:r>
      <w:r w:rsidRPr="004D10AD">
        <w:rPr>
          <w:bCs/>
          <w:color w:val="000000"/>
        </w:rPr>
        <w:t>以</w:t>
      </w:r>
      <w:r w:rsidRPr="004D10AD">
        <w:rPr>
          <w:bCs/>
          <w:color w:val="000000"/>
        </w:rPr>
        <w:t>最</w:t>
      </w:r>
      <w:r w:rsidRPr="004D10AD">
        <w:rPr>
          <w:bCs/>
          <w:color w:val="000000"/>
        </w:rPr>
        <w:t>优美</w:t>
      </w:r>
      <w:r w:rsidRPr="004D10AD">
        <w:rPr>
          <w:bCs/>
          <w:color w:val="000000"/>
        </w:rPr>
        <w:t>的方式震撼人心</w:t>
      </w:r>
      <w:r w:rsidRPr="004D10AD">
        <w:rPr>
          <w:bCs/>
          <w:color w:val="000000"/>
        </w:rPr>
        <w:t>......</w:t>
      </w:r>
      <w:r w:rsidRPr="004D10AD">
        <w:rPr>
          <w:bCs/>
          <w:color w:val="000000"/>
        </w:rPr>
        <w:t>朱尔斯</w:t>
      </w:r>
      <w:r w:rsidRPr="004D10AD">
        <w:rPr>
          <w:bCs/>
          <w:color w:val="000000"/>
        </w:rPr>
        <w:t>·</w:t>
      </w:r>
      <w:r w:rsidRPr="004D10AD">
        <w:rPr>
          <w:bCs/>
          <w:color w:val="000000"/>
        </w:rPr>
        <w:t>霍华德的</w:t>
      </w:r>
      <w:r w:rsidRPr="004D10AD">
        <w:rPr>
          <w:bCs/>
          <w:color w:val="000000"/>
        </w:rPr>
        <w:t>文笔</w:t>
      </w:r>
      <w:r w:rsidRPr="004D10AD">
        <w:rPr>
          <w:bCs/>
          <w:color w:val="000000"/>
        </w:rPr>
        <w:t>令人愉悦。</w:t>
      </w:r>
      <w:r w:rsidRPr="004D10AD">
        <w:rPr>
          <w:bCs/>
          <w:color w:val="000000"/>
        </w:rPr>
        <w:t>”</w:t>
      </w:r>
    </w:p>
    <w:p w14:paraId="0C0D1F79" w14:textId="445FF41F" w:rsidR="009A7336" w:rsidRPr="004D10AD" w:rsidRDefault="009A7336" w:rsidP="005511C0">
      <w:pPr>
        <w:jc w:val="right"/>
        <w:rPr>
          <w:bCs/>
          <w:color w:val="000000"/>
        </w:rPr>
      </w:pPr>
      <w:r w:rsidRPr="004D10AD">
        <w:rPr>
          <w:bCs/>
          <w:color w:val="000000"/>
        </w:rPr>
        <w:t>——</w:t>
      </w:r>
      <w:r w:rsidRPr="004D10AD">
        <w:rPr>
          <w:bCs/>
          <w:color w:val="000000"/>
        </w:rPr>
        <w:t>海伦</w:t>
      </w:r>
      <w:r w:rsidRPr="004D10AD">
        <w:rPr>
          <w:bCs/>
          <w:color w:val="000000"/>
        </w:rPr>
        <w:t>·</w:t>
      </w:r>
      <w:r w:rsidRPr="004D10AD">
        <w:rPr>
          <w:bCs/>
          <w:color w:val="000000"/>
        </w:rPr>
        <w:t>斯卡尔斯，</w:t>
      </w:r>
      <w:r w:rsidRPr="004D10AD">
        <w:rPr>
          <w:bCs/>
          <w:color w:val="000000"/>
        </w:rPr>
        <w:t>著有</w:t>
      </w:r>
      <w:r w:rsidRPr="004D10AD">
        <w:rPr>
          <w:bCs/>
          <w:color w:val="000000"/>
        </w:rPr>
        <w:t>《辉煌深渊》</w:t>
      </w:r>
      <w:r w:rsidRPr="004D10AD">
        <w:rPr>
          <w:bCs/>
          <w:color w:val="000000"/>
        </w:rPr>
        <w:t>（</w:t>
      </w:r>
      <w:r w:rsidRPr="004D10AD">
        <w:rPr>
          <w:bCs/>
          <w:i/>
          <w:iCs/>
          <w:color w:val="000000"/>
        </w:rPr>
        <w:t>The Brilliant Abyss</w:t>
      </w:r>
      <w:r w:rsidRPr="004D10AD">
        <w:rPr>
          <w:bCs/>
          <w:color w:val="000000"/>
        </w:rPr>
        <w:t>）</w:t>
      </w:r>
    </w:p>
    <w:p w14:paraId="0101F687" w14:textId="7DE06DDB" w:rsidR="009A7336" w:rsidRPr="004D10AD" w:rsidRDefault="009A7336" w:rsidP="009A7336">
      <w:pPr>
        <w:rPr>
          <w:bCs/>
          <w:color w:val="000000"/>
        </w:rPr>
      </w:pPr>
    </w:p>
    <w:p w14:paraId="2C7AE65E" w14:textId="77777777" w:rsidR="0061252B" w:rsidRPr="004D10AD" w:rsidRDefault="0061252B" w:rsidP="0061252B">
      <w:pPr>
        <w:ind w:firstLineChars="200" w:firstLine="420"/>
        <w:rPr>
          <w:bCs/>
          <w:color w:val="000000"/>
        </w:rPr>
      </w:pPr>
      <w:r w:rsidRPr="004D10AD">
        <w:rPr>
          <w:bCs/>
          <w:color w:val="000000"/>
        </w:rPr>
        <w:t>“</w:t>
      </w:r>
      <w:r w:rsidRPr="004D10AD">
        <w:rPr>
          <w:bCs/>
          <w:color w:val="000000"/>
        </w:rPr>
        <w:t>终于，在这本</w:t>
      </w:r>
      <w:r w:rsidRPr="004D10AD">
        <w:rPr>
          <w:bCs/>
          <w:color w:val="000000"/>
        </w:rPr>
        <w:t>穿越时空</w:t>
      </w:r>
      <w:r w:rsidRPr="004D10AD">
        <w:rPr>
          <w:bCs/>
          <w:color w:val="000000"/>
        </w:rPr>
        <w:t>讲述</w:t>
      </w:r>
      <w:r w:rsidRPr="004D10AD">
        <w:rPr>
          <w:bCs/>
          <w:color w:val="000000"/>
        </w:rPr>
        <w:t>动物卵的著作中</w:t>
      </w:r>
      <w:r w:rsidRPr="004D10AD">
        <w:rPr>
          <w:bCs/>
          <w:color w:val="000000"/>
        </w:rPr>
        <w:t>，</w:t>
      </w:r>
      <w:r w:rsidRPr="004D10AD">
        <w:rPr>
          <w:bCs/>
          <w:color w:val="000000"/>
        </w:rPr>
        <w:t>卵</w:t>
      </w:r>
      <w:r w:rsidRPr="004D10AD">
        <w:rPr>
          <w:bCs/>
          <w:color w:val="000000"/>
        </w:rPr>
        <w:t>得到了应有的认可。</w:t>
      </w:r>
      <w:r w:rsidRPr="004D10AD">
        <w:rPr>
          <w:bCs/>
          <w:color w:val="000000"/>
        </w:rPr>
        <w:t>”</w:t>
      </w:r>
    </w:p>
    <w:p w14:paraId="6183EF81" w14:textId="64D5B397" w:rsidR="009A7336" w:rsidRPr="004D10AD" w:rsidRDefault="0061252B" w:rsidP="0061252B">
      <w:pPr>
        <w:ind w:firstLineChars="200" w:firstLine="420"/>
        <w:jc w:val="right"/>
        <w:rPr>
          <w:bCs/>
          <w:color w:val="000000"/>
        </w:rPr>
      </w:pPr>
      <w:r w:rsidRPr="004D10AD">
        <w:rPr>
          <w:bCs/>
          <w:color w:val="000000"/>
        </w:rPr>
        <w:t>——</w:t>
      </w:r>
      <w:r w:rsidRPr="004D10AD">
        <w:rPr>
          <w:bCs/>
          <w:color w:val="000000"/>
        </w:rPr>
        <w:t>盖亚</w:t>
      </w:r>
      <w:r w:rsidRPr="004D10AD">
        <w:rPr>
          <w:bCs/>
          <w:color w:val="000000"/>
        </w:rPr>
        <w:t>·</w:t>
      </w:r>
      <w:r w:rsidRPr="004D10AD">
        <w:rPr>
          <w:bCs/>
          <w:color w:val="000000"/>
        </w:rPr>
        <w:t>文斯</w:t>
      </w:r>
      <w:r w:rsidRPr="004D10AD">
        <w:rPr>
          <w:bCs/>
          <w:color w:val="000000"/>
        </w:rPr>
        <w:t>，著有《</w:t>
      </w:r>
      <w:r w:rsidRPr="004D10AD">
        <w:rPr>
          <w:bCs/>
          <w:color w:val="000000"/>
        </w:rPr>
        <w:t>游牧世纪》</w:t>
      </w:r>
      <w:r w:rsidRPr="004D10AD">
        <w:rPr>
          <w:bCs/>
          <w:color w:val="000000"/>
        </w:rPr>
        <w:t>（</w:t>
      </w:r>
      <w:r w:rsidRPr="004D10AD">
        <w:rPr>
          <w:bCs/>
          <w:i/>
          <w:iCs/>
          <w:color w:val="000000"/>
        </w:rPr>
        <w:t>Nomad Century</w:t>
      </w:r>
      <w:r w:rsidRPr="004D10AD">
        <w:rPr>
          <w:bCs/>
          <w:color w:val="000000"/>
        </w:rPr>
        <w:t>）</w:t>
      </w:r>
    </w:p>
    <w:p w14:paraId="01171ACA" w14:textId="77777777" w:rsidR="003A6639" w:rsidRPr="004D10AD" w:rsidRDefault="003A6639">
      <w:pPr>
        <w:rPr>
          <w:bCs/>
          <w:color w:val="000000"/>
        </w:rPr>
      </w:pPr>
    </w:p>
    <w:p w14:paraId="6A07CDCF" w14:textId="77777777" w:rsidR="0061252B" w:rsidRPr="004D10AD" w:rsidRDefault="0061252B" w:rsidP="0061252B">
      <w:pPr>
        <w:ind w:firstLineChars="200" w:firstLine="420"/>
        <w:rPr>
          <w:bCs/>
          <w:color w:val="000000"/>
        </w:rPr>
      </w:pPr>
      <w:r w:rsidRPr="004D10AD">
        <w:rPr>
          <w:bCs/>
          <w:color w:val="000000"/>
        </w:rPr>
        <w:t>“</w:t>
      </w:r>
      <w:r w:rsidRPr="004D10AD">
        <w:rPr>
          <w:bCs/>
          <w:color w:val="000000"/>
        </w:rPr>
        <w:t>有趣而引人入胜的科普读物</w:t>
      </w:r>
      <w:r w:rsidRPr="004D10AD">
        <w:rPr>
          <w:bCs/>
          <w:color w:val="000000"/>
        </w:rPr>
        <w:t>。读完本书</w:t>
      </w:r>
      <w:r w:rsidRPr="004D10AD">
        <w:rPr>
          <w:bCs/>
          <w:color w:val="000000"/>
        </w:rPr>
        <w:t>，你会发现自己</w:t>
      </w:r>
      <w:r w:rsidRPr="004D10AD">
        <w:rPr>
          <w:bCs/>
          <w:color w:val="000000"/>
        </w:rPr>
        <w:t>几乎</w:t>
      </w:r>
      <w:r w:rsidRPr="004D10AD">
        <w:rPr>
          <w:bCs/>
          <w:color w:val="000000"/>
        </w:rPr>
        <w:t>了解了</w:t>
      </w:r>
      <w:r w:rsidRPr="004D10AD">
        <w:rPr>
          <w:bCs/>
          <w:color w:val="000000"/>
        </w:rPr>
        <w:t>地球</w:t>
      </w:r>
      <w:r w:rsidRPr="004D10AD">
        <w:rPr>
          <w:bCs/>
          <w:color w:val="000000"/>
        </w:rPr>
        <w:t>生命的历史。</w:t>
      </w:r>
      <w:r w:rsidRPr="004D10AD">
        <w:rPr>
          <w:bCs/>
          <w:color w:val="000000"/>
        </w:rPr>
        <w:t>”</w:t>
      </w:r>
    </w:p>
    <w:p w14:paraId="23659698" w14:textId="3FFD1BA5" w:rsidR="0061252B" w:rsidRPr="004D10AD" w:rsidRDefault="0061252B" w:rsidP="005C5266">
      <w:pPr>
        <w:jc w:val="right"/>
        <w:rPr>
          <w:bCs/>
          <w:color w:val="000000"/>
        </w:rPr>
      </w:pPr>
      <w:r w:rsidRPr="004D10AD">
        <w:rPr>
          <w:bCs/>
          <w:color w:val="000000"/>
        </w:rPr>
        <w:t>——</w:t>
      </w:r>
      <w:r w:rsidRPr="004D10AD">
        <w:rPr>
          <w:bCs/>
          <w:color w:val="000000"/>
        </w:rPr>
        <w:t>史蒂夫</w:t>
      </w:r>
      <w:r w:rsidRPr="004D10AD">
        <w:rPr>
          <w:bCs/>
          <w:color w:val="000000"/>
        </w:rPr>
        <w:t>·</w:t>
      </w:r>
      <w:r w:rsidRPr="004D10AD">
        <w:rPr>
          <w:bCs/>
          <w:color w:val="000000"/>
        </w:rPr>
        <w:t>布鲁萨特</w:t>
      </w:r>
      <w:r w:rsidRPr="004D10AD">
        <w:rPr>
          <w:bCs/>
          <w:color w:val="000000"/>
        </w:rPr>
        <w:t>，著有《</w:t>
      </w:r>
      <w:r w:rsidRPr="004D10AD">
        <w:rPr>
          <w:bCs/>
          <w:color w:val="000000"/>
        </w:rPr>
        <w:t>哺乳动物的兴起与统治》</w:t>
      </w:r>
      <w:r w:rsidRPr="004D10AD">
        <w:rPr>
          <w:bCs/>
          <w:color w:val="000000"/>
        </w:rPr>
        <w:t>（</w:t>
      </w:r>
      <w:r w:rsidRPr="004D10AD">
        <w:rPr>
          <w:bCs/>
          <w:i/>
          <w:iCs/>
          <w:color w:val="000000"/>
        </w:rPr>
        <w:t>The Rise and Reign of the Mammals</w:t>
      </w:r>
      <w:r w:rsidRPr="004D10AD">
        <w:rPr>
          <w:bCs/>
          <w:color w:val="000000"/>
        </w:rPr>
        <w:t>）</w:t>
      </w:r>
    </w:p>
    <w:p w14:paraId="0B4F06A2" w14:textId="77777777" w:rsidR="0061252B" w:rsidRPr="004D10AD" w:rsidRDefault="0061252B" w:rsidP="0061252B">
      <w:pPr>
        <w:rPr>
          <w:bCs/>
          <w:color w:val="000000"/>
        </w:rPr>
      </w:pPr>
    </w:p>
    <w:p w14:paraId="71BE3E47" w14:textId="5103CC56" w:rsidR="0061252B" w:rsidRPr="004D10AD" w:rsidRDefault="0061252B" w:rsidP="0061252B">
      <w:pPr>
        <w:ind w:firstLineChars="200" w:firstLine="420"/>
        <w:rPr>
          <w:bCs/>
          <w:color w:val="000000"/>
        </w:rPr>
      </w:pPr>
      <w:r w:rsidRPr="004D10AD">
        <w:rPr>
          <w:bCs/>
          <w:color w:val="000000"/>
        </w:rPr>
        <w:t>“</w:t>
      </w:r>
      <w:r w:rsidR="00E55AC2" w:rsidRPr="004D10AD">
        <w:rPr>
          <w:bCs/>
          <w:color w:val="000000"/>
        </w:rPr>
        <w:t>面</w:t>
      </w:r>
      <w:r w:rsidRPr="004D10AD">
        <w:rPr>
          <w:bCs/>
          <w:color w:val="000000"/>
        </w:rPr>
        <w:t>对进化论的创造之坩埚</w:t>
      </w:r>
      <w:r w:rsidR="00E55AC2" w:rsidRPr="004D10AD">
        <w:rPr>
          <w:bCs/>
          <w:color w:val="000000"/>
        </w:rPr>
        <w:t>，</w:t>
      </w:r>
      <w:r w:rsidRPr="004D10AD">
        <w:rPr>
          <w:bCs/>
          <w:color w:val="000000"/>
        </w:rPr>
        <w:t>一次惊世骇俗的美丽探索。</w:t>
      </w:r>
      <w:r w:rsidRPr="004D10AD">
        <w:rPr>
          <w:bCs/>
          <w:color w:val="000000"/>
        </w:rPr>
        <w:t>”</w:t>
      </w:r>
    </w:p>
    <w:p w14:paraId="50D416FD" w14:textId="0F7DA422" w:rsidR="0061252B" w:rsidRPr="004D10AD" w:rsidRDefault="00E55AC2" w:rsidP="005C5266">
      <w:pPr>
        <w:jc w:val="right"/>
        <w:rPr>
          <w:bCs/>
          <w:color w:val="000000"/>
        </w:rPr>
      </w:pPr>
      <w:r w:rsidRPr="004D10AD">
        <w:rPr>
          <w:bCs/>
          <w:color w:val="000000"/>
        </w:rPr>
        <w:t>——</w:t>
      </w:r>
      <w:r w:rsidRPr="004D10AD">
        <w:rPr>
          <w:bCs/>
          <w:color w:val="000000"/>
        </w:rPr>
        <w:t>丽贝卡</w:t>
      </w:r>
      <w:r w:rsidRPr="004D10AD">
        <w:rPr>
          <w:bCs/>
          <w:color w:val="000000"/>
        </w:rPr>
        <w:t>·</w:t>
      </w:r>
      <w:r w:rsidRPr="004D10AD">
        <w:rPr>
          <w:bCs/>
          <w:color w:val="000000"/>
        </w:rPr>
        <w:t>沃拉格</w:t>
      </w:r>
      <w:r w:rsidRPr="004D10AD">
        <w:rPr>
          <w:bCs/>
          <w:color w:val="000000"/>
        </w:rPr>
        <w:t>·</w:t>
      </w:r>
      <w:r w:rsidRPr="004D10AD">
        <w:rPr>
          <w:bCs/>
          <w:color w:val="000000"/>
        </w:rPr>
        <w:t>赛克斯</w:t>
      </w:r>
      <w:r w:rsidRPr="004D10AD">
        <w:rPr>
          <w:bCs/>
          <w:color w:val="000000"/>
        </w:rPr>
        <w:t>，著有《</w:t>
      </w:r>
      <w:r w:rsidR="0061252B" w:rsidRPr="004D10AD">
        <w:rPr>
          <w:bCs/>
          <w:color w:val="000000"/>
        </w:rPr>
        <w:t>亲属》</w:t>
      </w:r>
      <w:r w:rsidRPr="004D10AD">
        <w:rPr>
          <w:bCs/>
          <w:color w:val="000000"/>
        </w:rPr>
        <w:t>(</w:t>
      </w:r>
      <w:r w:rsidRPr="004D10AD">
        <w:rPr>
          <w:bCs/>
          <w:i/>
          <w:iCs/>
          <w:color w:val="000000"/>
        </w:rPr>
        <w:t>Kindred</w:t>
      </w:r>
      <w:r w:rsidRPr="004D10AD">
        <w:rPr>
          <w:bCs/>
          <w:color w:val="000000"/>
        </w:rPr>
        <w:t>)</w:t>
      </w:r>
    </w:p>
    <w:p w14:paraId="7D5AB15F" w14:textId="77777777" w:rsidR="0061252B" w:rsidRPr="004D10AD" w:rsidRDefault="0061252B">
      <w:pPr>
        <w:rPr>
          <w:b/>
          <w:color w:val="000000"/>
        </w:rPr>
      </w:pPr>
    </w:p>
    <w:p w14:paraId="2EA8856D" w14:textId="77777777" w:rsidR="0061252B" w:rsidRPr="004D10AD" w:rsidRDefault="0061252B">
      <w:pPr>
        <w:rPr>
          <w:b/>
          <w:color w:val="000000"/>
        </w:rPr>
      </w:pPr>
    </w:p>
    <w:p w14:paraId="05292C33" w14:textId="77777777" w:rsidR="00571236" w:rsidRPr="004D10AD" w:rsidRDefault="00000000">
      <w:pPr>
        <w:shd w:val="clear" w:color="auto" w:fill="FFFFFF"/>
        <w:rPr>
          <w:color w:val="000000"/>
          <w:szCs w:val="21"/>
        </w:rPr>
      </w:pPr>
      <w:bookmarkStart w:id="4" w:name="OLE_LINK43"/>
      <w:bookmarkStart w:id="5" w:name="OLE_LINK38"/>
      <w:r w:rsidRPr="004D10AD">
        <w:rPr>
          <w:b/>
          <w:bCs/>
          <w:color w:val="000000"/>
          <w:szCs w:val="21"/>
        </w:rPr>
        <w:t>感谢您的阅读！</w:t>
      </w:r>
    </w:p>
    <w:p w14:paraId="17914F49" w14:textId="77777777" w:rsidR="00571236" w:rsidRPr="004D10AD" w:rsidRDefault="00000000">
      <w:pPr>
        <w:rPr>
          <w:rFonts w:eastAsia="华文中宋"/>
          <w:b/>
          <w:color w:val="000000"/>
          <w:szCs w:val="21"/>
        </w:rPr>
      </w:pPr>
      <w:r w:rsidRPr="004D10AD">
        <w:rPr>
          <w:b/>
          <w:color w:val="000000"/>
          <w:szCs w:val="21"/>
        </w:rPr>
        <w:t>请将反馈信息发至：</w:t>
      </w:r>
      <w:r w:rsidRPr="004D10AD">
        <w:rPr>
          <w:rFonts w:eastAsia="华文中宋"/>
          <w:b/>
          <w:color w:val="000000"/>
          <w:szCs w:val="21"/>
        </w:rPr>
        <w:t>版权负责人</w:t>
      </w:r>
    </w:p>
    <w:p w14:paraId="3C9B642F" w14:textId="77777777" w:rsidR="00571236" w:rsidRPr="004D10AD" w:rsidRDefault="00000000">
      <w:pPr>
        <w:rPr>
          <w:b/>
          <w:color w:val="000000"/>
          <w:szCs w:val="21"/>
        </w:rPr>
      </w:pPr>
      <w:r w:rsidRPr="004D10AD">
        <w:rPr>
          <w:b/>
          <w:color w:val="000000"/>
          <w:szCs w:val="21"/>
        </w:rPr>
        <w:t>Email</w:t>
      </w:r>
      <w:r w:rsidRPr="004D10AD">
        <w:rPr>
          <w:color w:val="000000"/>
          <w:szCs w:val="21"/>
        </w:rPr>
        <w:t>：</w:t>
      </w:r>
      <w:hyperlink r:id="rId12" w:history="1">
        <w:r w:rsidRPr="004D10AD">
          <w:rPr>
            <w:rStyle w:val="Hyperlink"/>
            <w:b/>
            <w:szCs w:val="21"/>
          </w:rPr>
          <w:t>Rights@nurnberg.com.cn</w:t>
        </w:r>
      </w:hyperlink>
    </w:p>
    <w:p w14:paraId="305F2F8C" w14:textId="77777777" w:rsidR="00571236" w:rsidRPr="004D10AD" w:rsidRDefault="00000000">
      <w:pPr>
        <w:rPr>
          <w:b/>
          <w:color w:val="000000"/>
          <w:szCs w:val="21"/>
        </w:rPr>
      </w:pPr>
      <w:r w:rsidRPr="004D10AD">
        <w:rPr>
          <w:color w:val="000000"/>
          <w:szCs w:val="21"/>
        </w:rPr>
        <w:t>安德鲁</w:t>
      </w:r>
      <w:r w:rsidRPr="004D10AD">
        <w:rPr>
          <w:color w:val="000000"/>
          <w:szCs w:val="21"/>
        </w:rPr>
        <w:t>·</w:t>
      </w:r>
      <w:r w:rsidRPr="004D10AD">
        <w:rPr>
          <w:color w:val="000000"/>
          <w:szCs w:val="21"/>
        </w:rPr>
        <w:t>纳伯格联合国际有限公司北京代表处</w:t>
      </w:r>
    </w:p>
    <w:p w14:paraId="4EAFEAD8" w14:textId="77777777" w:rsidR="00571236" w:rsidRPr="004D10AD" w:rsidRDefault="00000000">
      <w:pPr>
        <w:rPr>
          <w:b/>
          <w:color w:val="000000"/>
          <w:szCs w:val="21"/>
        </w:rPr>
      </w:pPr>
      <w:r w:rsidRPr="004D10AD">
        <w:rPr>
          <w:color w:val="000000"/>
          <w:szCs w:val="21"/>
        </w:rPr>
        <w:t>北京市海淀区中关村大街甲</w:t>
      </w:r>
      <w:r w:rsidRPr="004D10AD">
        <w:rPr>
          <w:color w:val="000000"/>
          <w:szCs w:val="21"/>
        </w:rPr>
        <w:t>59</w:t>
      </w:r>
      <w:r w:rsidRPr="004D10AD">
        <w:rPr>
          <w:color w:val="000000"/>
          <w:szCs w:val="21"/>
        </w:rPr>
        <w:t>号中国人民大学文化大厦</w:t>
      </w:r>
      <w:r w:rsidRPr="004D10AD">
        <w:rPr>
          <w:color w:val="000000"/>
          <w:szCs w:val="21"/>
        </w:rPr>
        <w:t>1705</w:t>
      </w:r>
      <w:r w:rsidRPr="004D10AD">
        <w:rPr>
          <w:color w:val="000000"/>
          <w:szCs w:val="21"/>
        </w:rPr>
        <w:t>室</w:t>
      </w:r>
      <w:r w:rsidRPr="004D10AD">
        <w:rPr>
          <w:color w:val="000000"/>
          <w:szCs w:val="21"/>
        </w:rPr>
        <w:t xml:space="preserve">, </w:t>
      </w:r>
      <w:r w:rsidRPr="004D10AD">
        <w:rPr>
          <w:color w:val="000000"/>
          <w:szCs w:val="21"/>
        </w:rPr>
        <w:t>邮编：</w:t>
      </w:r>
      <w:r w:rsidRPr="004D10AD">
        <w:rPr>
          <w:color w:val="000000"/>
          <w:szCs w:val="21"/>
        </w:rPr>
        <w:t>100872</w:t>
      </w:r>
    </w:p>
    <w:p w14:paraId="4DD14A44" w14:textId="77777777" w:rsidR="00571236" w:rsidRPr="004D10AD" w:rsidRDefault="00000000">
      <w:pPr>
        <w:rPr>
          <w:b/>
          <w:color w:val="000000"/>
          <w:szCs w:val="21"/>
        </w:rPr>
      </w:pPr>
      <w:r w:rsidRPr="004D10AD">
        <w:rPr>
          <w:color w:val="000000"/>
          <w:szCs w:val="21"/>
        </w:rPr>
        <w:t>电话：</w:t>
      </w:r>
      <w:r w:rsidRPr="004D10AD">
        <w:rPr>
          <w:color w:val="000000"/>
          <w:szCs w:val="21"/>
        </w:rPr>
        <w:t xml:space="preserve">010-82504106, </w:t>
      </w:r>
      <w:r w:rsidRPr="004D10AD">
        <w:rPr>
          <w:color w:val="000000"/>
          <w:szCs w:val="21"/>
        </w:rPr>
        <w:t>传真：</w:t>
      </w:r>
      <w:r w:rsidRPr="004D10AD">
        <w:rPr>
          <w:color w:val="000000"/>
          <w:szCs w:val="21"/>
        </w:rPr>
        <w:t>010-82504200</w:t>
      </w:r>
    </w:p>
    <w:p w14:paraId="711AFED2" w14:textId="77777777" w:rsidR="00571236" w:rsidRPr="004D10AD" w:rsidRDefault="00000000">
      <w:pPr>
        <w:rPr>
          <w:rStyle w:val="Hyperlink"/>
          <w:szCs w:val="21"/>
        </w:rPr>
      </w:pPr>
      <w:r w:rsidRPr="004D10AD">
        <w:rPr>
          <w:color w:val="000000"/>
          <w:szCs w:val="21"/>
        </w:rPr>
        <w:t>公司网址：</w:t>
      </w:r>
      <w:hyperlink r:id="rId13" w:history="1">
        <w:r w:rsidRPr="004D10AD">
          <w:rPr>
            <w:rStyle w:val="Hyperlink"/>
            <w:szCs w:val="21"/>
          </w:rPr>
          <w:t>http://www.nurnberg.com.cn</w:t>
        </w:r>
      </w:hyperlink>
    </w:p>
    <w:p w14:paraId="33AEC29D" w14:textId="77777777" w:rsidR="00571236" w:rsidRPr="004D10AD" w:rsidRDefault="00000000">
      <w:pPr>
        <w:rPr>
          <w:color w:val="000000"/>
          <w:szCs w:val="21"/>
        </w:rPr>
      </w:pPr>
      <w:r w:rsidRPr="004D10AD">
        <w:rPr>
          <w:color w:val="000000"/>
          <w:szCs w:val="21"/>
        </w:rPr>
        <w:t>书目下载：</w:t>
      </w:r>
      <w:hyperlink r:id="rId14" w:history="1">
        <w:r w:rsidRPr="004D10AD">
          <w:rPr>
            <w:rStyle w:val="Hyperlink"/>
            <w:szCs w:val="21"/>
          </w:rPr>
          <w:t>http://www.nurnberg.com.cn/booklist_zh/list.aspx</w:t>
        </w:r>
      </w:hyperlink>
    </w:p>
    <w:p w14:paraId="526CD27B" w14:textId="77777777" w:rsidR="00571236" w:rsidRPr="004D10AD" w:rsidRDefault="00000000">
      <w:pPr>
        <w:rPr>
          <w:color w:val="000000"/>
          <w:szCs w:val="21"/>
        </w:rPr>
      </w:pPr>
      <w:r w:rsidRPr="004D10AD">
        <w:rPr>
          <w:color w:val="000000"/>
          <w:szCs w:val="21"/>
        </w:rPr>
        <w:t>书讯浏览：</w:t>
      </w:r>
      <w:hyperlink r:id="rId15" w:history="1">
        <w:r w:rsidRPr="004D10AD">
          <w:rPr>
            <w:rStyle w:val="Hyperlink"/>
            <w:szCs w:val="21"/>
          </w:rPr>
          <w:t>http://www.nurnberg.com.cn/book/book.aspx</w:t>
        </w:r>
      </w:hyperlink>
    </w:p>
    <w:p w14:paraId="33D3A388" w14:textId="77777777" w:rsidR="00571236" w:rsidRPr="004D10AD" w:rsidRDefault="00000000">
      <w:pPr>
        <w:rPr>
          <w:color w:val="000000"/>
          <w:szCs w:val="21"/>
        </w:rPr>
      </w:pPr>
      <w:r w:rsidRPr="004D10AD">
        <w:rPr>
          <w:color w:val="000000"/>
          <w:szCs w:val="21"/>
        </w:rPr>
        <w:t>视频推荐：</w:t>
      </w:r>
      <w:hyperlink r:id="rId16" w:history="1">
        <w:r w:rsidRPr="004D10AD">
          <w:rPr>
            <w:rStyle w:val="Hyperlink"/>
            <w:szCs w:val="21"/>
          </w:rPr>
          <w:t>http://www.nurnberg.com.cn/video/video.aspx</w:t>
        </w:r>
      </w:hyperlink>
    </w:p>
    <w:p w14:paraId="593572FE" w14:textId="77777777" w:rsidR="00571236" w:rsidRPr="004D10AD" w:rsidRDefault="00000000">
      <w:pPr>
        <w:rPr>
          <w:rStyle w:val="Hyperlink"/>
          <w:szCs w:val="21"/>
        </w:rPr>
      </w:pPr>
      <w:r w:rsidRPr="004D10AD">
        <w:rPr>
          <w:color w:val="000000"/>
          <w:szCs w:val="21"/>
        </w:rPr>
        <w:t>豆瓣小站：</w:t>
      </w:r>
      <w:hyperlink r:id="rId17" w:history="1">
        <w:r w:rsidRPr="004D10AD">
          <w:rPr>
            <w:rStyle w:val="Hyperlink"/>
            <w:szCs w:val="21"/>
          </w:rPr>
          <w:t>http://site.douban.com/110577/</w:t>
        </w:r>
      </w:hyperlink>
    </w:p>
    <w:p w14:paraId="72896B43" w14:textId="77777777" w:rsidR="00571236" w:rsidRPr="004D10AD" w:rsidRDefault="00000000">
      <w:pPr>
        <w:rPr>
          <w:color w:val="000000"/>
          <w:shd w:val="clear" w:color="auto" w:fill="FFFFFF"/>
        </w:rPr>
      </w:pPr>
      <w:proofErr w:type="gramStart"/>
      <w:r w:rsidRPr="004D10AD">
        <w:rPr>
          <w:color w:val="000000"/>
          <w:shd w:val="clear" w:color="auto" w:fill="FFFFFF"/>
        </w:rPr>
        <w:t>新浪微博</w:t>
      </w:r>
      <w:proofErr w:type="gramEnd"/>
      <w:r w:rsidRPr="004D10AD">
        <w:rPr>
          <w:bCs/>
          <w:color w:val="000000"/>
          <w:shd w:val="clear" w:color="auto" w:fill="FFFFFF"/>
        </w:rPr>
        <w:t>：</w:t>
      </w:r>
      <w:hyperlink r:id="rId18" w:history="1">
        <w:r w:rsidRPr="004D10AD"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 w:rsidRPr="004D10AD">
          <w:rPr>
            <w:color w:val="0000FF"/>
            <w:u w:val="single"/>
            <w:shd w:val="clear" w:color="auto" w:fill="FFFFFF"/>
          </w:rPr>
          <w:t>的微博</w:t>
        </w:r>
        <w:proofErr w:type="gramEnd"/>
        <w:r w:rsidRPr="004D10AD">
          <w:rPr>
            <w:color w:val="0000FF"/>
            <w:u w:val="single"/>
            <w:shd w:val="clear" w:color="auto" w:fill="FFFFFF"/>
          </w:rPr>
          <w:t>_</w:t>
        </w:r>
        <w:r w:rsidRPr="004D10AD">
          <w:rPr>
            <w:color w:val="0000FF"/>
            <w:u w:val="single"/>
            <w:shd w:val="clear" w:color="auto" w:fill="FFFFFF"/>
          </w:rPr>
          <w:t>微博</w:t>
        </w:r>
        <w:r w:rsidRPr="004D10AD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571236" w:rsidRPr="004D10AD" w:rsidRDefault="00000000">
      <w:pPr>
        <w:shd w:val="clear" w:color="auto" w:fill="FFFFFF"/>
        <w:rPr>
          <w:b/>
          <w:color w:val="000000"/>
        </w:rPr>
      </w:pPr>
      <w:proofErr w:type="gramStart"/>
      <w:r w:rsidRPr="004D10AD">
        <w:rPr>
          <w:color w:val="000000"/>
          <w:szCs w:val="21"/>
        </w:rPr>
        <w:t>微信订阅</w:t>
      </w:r>
      <w:proofErr w:type="gramEnd"/>
      <w:r w:rsidRPr="004D10AD">
        <w:rPr>
          <w:color w:val="000000"/>
          <w:szCs w:val="21"/>
        </w:rPr>
        <w:t>号：</w:t>
      </w:r>
      <w:r w:rsidRPr="004D10AD">
        <w:rPr>
          <w:color w:val="000000"/>
          <w:szCs w:val="21"/>
        </w:rPr>
        <w:t>ANABJ2002</w:t>
      </w:r>
    </w:p>
    <w:bookmarkEnd w:id="4"/>
    <w:bookmarkEnd w:id="5"/>
    <w:p w14:paraId="1461D0F0" w14:textId="6C161EEC" w:rsidR="00571236" w:rsidRPr="004D10AD" w:rsidRDefault="00F05A6A">
      <w:pPr>
        <w:ind w:right="420"/>
        <w:rPr>
          <w:rFonts w:eastAsia="Gungsuh"/>
          <w:color w:val="000000"/>
          <w:kern w:val="0"/>
          <w:szCs w:val="21"/>
        </w:rPr>
      </w:pPr>
      <w:r w:rsidRPr="004D10AD">
        <w:rPr>
          <w:bCs/>
          <w:noProof/>
          <w:szCs w:val="21"/>
        </w:rPr>
        <w:lastRenderedPageBreak/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3"/>
    <w:p w14:paraId="079936B2" w14:textId="77777777" w:rsidR="00C60B95" w:rsidRPr="004D10AD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 w:rsidRPr="004D10AD">
      <w:headerReference w:type="default" r:id="rId20"/>
      <w:footerReference w:type="default" r:id="rId21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4A68D" w14:textId="77777777" w:rsidR="008C1783" w:rsidRDefault="008C1783">
      <w:r>
        <w:separator/>
      </w:r>
    </w:p>
  </w:endnote>
  <w:endnote w:type="continuationSeparator" w:id="0">
    <w:p w14:paraId="3277148A" w14:textId="77777777" w:rsidR="008C1783" w:rsidRDefault="008C17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571236" w:rsidRDefault="00571236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57123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57123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57123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Hyperlink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571236" w:rsidRDefault="00571236">
    <w:pPr>
      <w:pStyle w:val="Footer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ECBE3" w14:textId="77777777" w:rsidR="008C1783" w:rsidRDefault="008C1783">
      <w:r>
        <w:separator/>
      </w:r>
    </w:p>
  </w:footnote>
  <w:footnote w:type="continuationSeparator" w:id="0">
    <w:p w14:paraId="0338D8AA" w14:textId="77777777" w:rsidR="008C1783" w:rsidRDefault="008C17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571236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571236" w:rsidRDefault="00000000">
    <w:pPr>
      <w:pStyle w:val="Header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tjA0MDI0MzMwsjRS0lEKTi0uzszPAykwrAUAfpDWny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15A8D"/>
    <w:rsid w:val="000226FA"/>
    <w:rsid w:val="00030D63"/>
    <w:rsid w:val="00040304"/>
    <w:rsid w:val="00050749"/>
    <w:rsid w:val="00061C2C"/>
    <w:rsid w:val="000803A7"/>
    <w:rsid w:val="00080CD8"/>
    <w:rsid w:val="000810D5"/>
    <w:rsid w:val="00082504"/>
    <w:rsid w:val="0008781E"/>
    <w:rsid w:val="000A01BD"/>
    <w:rsid w:val="000A57E2"/>
    <w:rsid w:val="000B3141"/>
    <w:rsid w:val="000B3EED"/>
    <w:rsid w:val="000B401B"/>
    <w:rsid w:val="000B4D73"/>
    <w:rsid w:val="000C0951"/>
    <w:rsid w:val="000C18AC"/>
    <w:rsid w:val="000D0A7C"/>
    <w:rsid w:val="000D293D"/>
    <w:rsid w:val="000D34C3"/>
    <w:rsid w:val="000D3D3A"/>
    <w:rsid w:val="000D5F8D"/>
    <w:rsid w:val="001017C7"/>
    <w:rsid w:val="001019F9"/>
    <w:rsid w:val="00102500"/>
    <w:rsid w:val="00110260"/>
    <w:rsid w:val="0011264B"/>
    <w:rsid w:val="00113DF5"/>
    <w:rsid w:val="00117909"/>
    <w:rsid w:val="00121268"/>
    <w:rsid w:val="0013149F"/>
    <w:rsid w:val="00132921"/>
    <w:rsid w:val="00133C63"/>
    <w:rsid w:val="00134987"/>
    <w:rsid w:val="00146F1E"/>
    <w:rsid w:val="00163F80"/>
    <w:rsid w:val="00165E93"/>
    <w:rsid w:val="00167007"/>
    <w:rsid w:val="00193733"/>
    <w:rsid w:val="001956CC"/>
    <w:rsid w:val="00195D6F"/>
    <w:rsid w:val="001A176F"/>
    <w:rsid w:val="001B2196"/>
    <w:rsid w:val="001B679D"/>
    <w:rsid w:val="001C6D65"/>
    <w:rsid w:val="001D0115"/>
    <w:rsid w:val="001D0FAF"/>
    <w:rsid w:val="001D4E4F"/>
    <w:rsid w:val="001F0F15"/>
    <w:rsid w:val="002068EA"/>
    <w:rsid w:val="00215BF8"/>
    <w:rsid w:val="002243E8"/>
    <w:rsid w:val="00236060"/>
    <w:rsid w:val="002365F7"/>
    <w:rsid w:val="00242158"/>
    <w:rsid w:val="00244604"/>
    <w:rsid w:val="00244F8F"/>
    <w:rsid w:val="002516C3"/>
    <w:rsid w:val="002523C1"/>
    <w:rsid w:val="00265795"/>
    <w:rsid w:val="002727E9"/>
    <w:rsid w:val="0027765C"/>
    <w:rsid w:val="00295FD8"/>
    <w:rsid w:val="0029676A"/>
    <w:rsid w:val="002B5ADD"/>
    <w:rsid w:val="002C0257"/>
    <w:rsid w:val="002C45D5"/>
    <w:rsid w:val="002D009B"/>
    <w:rsid w:val="002D4C98"/>
    <w:rsid w:val="002E13E2"/>
    <w:rsid w:val="002E21FA"/>
    <w:rsid w:val="002E25C3"/>
    <w:rsid w:val="002E4527"/>
    <w:rsid w:val="003045A8"/>
    <w:rsid w:val="00304C83"/>
    <w:rsid w:val="00310AD2"/>
    <w:rsid w:val="00312D3B"/>
    <w:rsid w:val="00314D8C"/>
    <w:rsid w:val="00316318"/>
    <w:rsid w:val="003169AA"/>
    <w:rsid w:val="00317EA3"/>
    <w:rsid w:val="003212C8"/>
    <w:rsid w:val="003250A9"/>
    <w:rsid w:val="00327027"/>
    <w:rsid w:val="0033179B"/>
    <w:rsid w:val="00336416"/>
    <w:rsid w:val="00340C73"/>
    <w:rsid w:val="00341881"/>
    <w:rsid w:val="0034331D"/>
    <w:rsid w:val="003448F5"/>
    <w:rsid w:val="003514A6"/>
    <w:rsid w:val="00357359"/>
    <w:rsid w:val="00357F6D"/>
    <w:rsid w:val="003646A1"/>
    <w:rsid w:val="003702ED"/>
    <w:rsid w:val="00374360"/>
    <w:rsid w:val="003803C5"/>
    <w:rsid w:val="00387E71"/>
    <w:rsid w:val="003935E9"/>
    <w:rsid w:val="0039543C"/>
    <w:rsid w:val="003A3601"/>
    <w:rsid w:val="003A6639"/>
    <w:rsid w:val="003B1755"/>
    <w:rsid w:val="003C524C"/>
    <w:rsid w:val="003D49B4"/>
    <w:rsid w:val="003F4DC2"/>
    <w:rsid w:val="003F745B"/>
    <w:rsid w:val="004039C9"/>
    <w:rsid w:val="00422383"/>
    <w:rsid w:val="004244E9"/>
    <w:rsid w:val="00427236"/>
    <w:rsid w:val="00433542"/>
    <w:rsid w:val="00435906"/>
    <w:rsid w:val="00460A85"/>
    <w:rsid w:val="004655CB"/>
    <w:rsid w:val="00485E2E"/>
    <w:rsid w:val="00486E31"/>
    <w:rsid w:val="004915D3"/>
    <w:rsid w:val="004928A1"/>
    <w:rsid w:val="004C4664"/>
    <w:rsid w:val="004D10AD"/>
    <w:rsid w:val="004D5ADA"/>
    <w:rsid w:val="004D6C9F"/>
    <w:rsid w:val="004F54B2"/>
    <w:rsid w:val="004F6FDA"/>
    <w:rsid w:val="0050133A"/>
    <w:rsid w:val="00507886"/>
    <w:rsid w:val="00512B81"/>
    <w:rsid w:val="00516879"/>
    <w:rsid w:val="00527595"/>
    <w:rsid w:val="00531E34"/>
    <w:rsid w:val="00542854"/>
    <w:rsid w:val="0054434C"/>
    <w:rsid w:val="005508BD"/>
    <w:rsid w:val="005511C0"/>
    <w:rsid w:val="00553CE6"/>
    <w:rsid w:val="00554EB4"/>
    <w:rsid w:val="00561D2E"/>
    <w:rsid w:val="00564B9B"/>
    <w:rsid w:val="00564FD9"/>
    <w:rsid w:val="00571236"/>
    <w:rsid w:val="0059480E"/>
    <w:rsid w:val="005B08C4"/>
    <w:rsid w:val="005B2CF5"/>
    <w:rsid w:val="005B444D"/>
    <w:rsid w:val="005C244E"/>
    <w:rsid w:val="005C27DC"/>
    <w:rsid w:val="005C5266"/>
    <w:rsid w:val="005D167F"/>
    <w:rsid w:val="005D3FD9"/>
    <w:rsid w:val="005D743E"/>
    <w:rsid w:val="005E31E5"/>
    <w:rsid w:val="005E717B"/>
    <w:rsid w:val="005F2EC6"/>
    <w:rsid w:val="005F4D4D"/>
    <w:rsid w:val="005F5420"/>
    <w:rsid w:val="00605FA2"/>
    <w:rsid w:val="0061252B"/>
    <w:rsid w:val="00616A0F"/>
    <w:rsid w:val="006176AA"/>
    <w:rsid w:val="00655FA9"/>
    <w:rsid w:val="00660104"/>
    <w:rsid w:val="006656BA"/>
    <w:rsid w:val="00667C85"/>
    <w:rsid w:val="00680EFB"/>
    <w:rsid w:val="00697DA5"/>
    <w:rsid w:val="006B1633"/>
    <w:rsid w:val="006B2404"/>
    <w:rsid w:val="006B6CAB"/>
    <w:rsid w:val="006B781F"/>
    <w:rsid w:val="006D37ED"/>
    <w:rsid w:val="006E2E2E"/>
    <w:rsid w:val="007078E0"/>
    <w:rsid w:val="00715F9D"/>
    <w:rsid w:val="00722110"/>
    <w:rsid w:val="007250F9"/>
    <w:rsid w:val="007419C0"/>
    <w:rsid w:val="007421F3"/>
    <w:rsid w:val="00747520"/>
    <w:rsid w:val="0075196D"/>
    <w:rsid w:val="00755AC4"/>
    <w:rsid w:val="0075664C"/>
    <w:rsid w:val="00792AB2"/>
    <w:rsid w:val="00792FD8"/>
    <w:rsid w:val="007962CA"/>
    <w:rsid w:val="007A513F"/>
    <w:rsid w:val="007A5AA6"/>
    <w:rsid w:val="007B5222"/>
    <w:rsid w:val="007B6993"/>
    <w:rsid w:val="007C2BD7"/>
    <w:rsid w:val="007C3170"/>
    <w:rsid w:val="007C4BA4"/>
    <w:rsid w:val="007C4BD5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29CA"/>
    <w:rsid w:val="00815D7E"/>
    <w:rsid w:val="00816558"/>
    <w:rsid w:val="00816CC2"/>
    <w:rsid w:val="00822822"/>
    <w:rsid w:val="00836EF5"/>
    <w:rsid w:val="00836F5F"/>
    <w:rsid w:val="00866C47"/>
    <w:rsid w:val="008731AF"/>
    <w:rsid w:val="008802E7"/>
    <w:rsid w:val="008833DC"/>
    <w:rsid w:val="00892E9C"/>
    <w:rsid w:val="00892FE6"/>
    <w:rsid w:val="00895CB6"/>
    <w:rsid w:val="0089678D"/>
    <w:rsid w:val="008968A0"/>
    <w:rsid w:val="008A6811"/>
    <w:rsid w:val="008A7AE7"/>
    <w:rsid w:val="008C0420"/>
    <w:rsid w:val="008C1783"/>
    <w:rsid w:val="008C4BCC"/>
    <w:rsid w:val="008C59F4"/>
    <w:rsid w:val="008D07F2"/>
    <w:rsid w:val="008D278C"/>
    <w:rsid w:val="008D4F84"/>
    <w:rsid w:val="008E1206"/>
    <w:rsid w:val="008E51EC"/>
    <w:rsid w:val="008E5DFE"/>
    <w:rsid w:val="008F46C1"/>
    <w:rsid w:val="008F51C7"/>
    <w:rsid w:val="008F6487"/>
    <w:rsid w:val="00906691"/>
    <w:rsid w:val="00916A50"/>
    <w:rsid w:val="009222F0"/>
    <w:rsid w:val="00931DDB"/>
    <w:rsid w:val="0093744F"/>
    <w:rsid w:val="00937973"/>
    <w:rsid w:val="00946856"/>
    <w:rsid w:val="00953C63"/>
    <w:rsid w:val="0095747D"/>
    <w:rsid w:val="009625C8"/>
    <w:rsid w:val="00962D7A"/>
    <w:rsid w:val="00965805"/>
    <w:rsid w:val="00973993"/>
    <w:rsid w:val="00973E1A"/>
    <w:rsid w:val="0097738F"/>
    <w:rsid w:val="009836C5"/>
    <w:rsid w:val="00983FA4"/>
    <w:rsid w:val="00985267"/>
    <w:rsid w:val="00987DCA"/>
    <w:rsid w:val="00995581"/>
    <w:rsid w:val="00996023"/>
    <w:rsid w:val="009A1093"/>
    <w:rsid w:val="009A7336"/>
    <w:rsid w:val="009B01A7"/>
    <w:rsid w:val="009B3943"/>
    <w:rsid w:val="009B5BDD"/>
    <w:rsid w:val="009C1527"/>
    <w:rsid w:val="009C66BB"/>
    <w:rsid w:val="009D09AC"/>
    <w:rsid w:val="009D1550"/>
    <w:rsid w:val="009D2E06"/>
    <w:rsid w:val="009D7EA7"/>
    <w:rsid w:val="009E5739"/>
    <w:rsid w:val="00A00202"/>
    <w:rsid w:val="00A014B5"/>
    <w:rsid w:val="00A10F0C"/>
    <w:rsid w:val="00A1225E"/>
    <w:rsid w:val="00A45A3D"/>
    <w:rsid w:val="00A54A8E"/>
    <w:rsid w:val="00A71EAE"/>
    <w:rsid w:val="00A866EC"/>
    <w:rsid w:val="00A90D6D"/>
    <w:rsid w:val="00A90FC8"/>
    <w:rsid w:val="00A91D49"/>
    <w:rsid w:val="00AB060D"/>
    <w:rsid w:val="00AB599A"/>
    <w:rsid w:val="00AB7588"/>
    <w:rsid w:val="00AB762B"/>
    <w:rsid w:val="00AC6A58"/>
    <w:rsid w:val="00AC7610"/>
    <w:rsid w:val="00AD1193"/>
    <w:rsid w:val="00AD23A3"/>
    <w:rsid w:val="00AD7E1E"/>
    <w:rsid w:val="00AE420A"/>
    <w:rsid w:val="00AF0671"/>
    <w:rsid w:val="00AF14E1"/>
    <w:rsid w:val="00AF5A9D"/>
    <w:rsid w:val="00B04F8F"/>
    <w:rsid w:val="00B057F1"/>
    <w:rsid w:val="00B254DB"/>
    <w:rsid w:val="00B262C1"/>
    <w:rsid w:val="00B344E3"/>
    <w:rsid w:val="00B46E7C"/>
    <w:rsid w:val="00B47582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A25D1"/>
    <w:rsid w:val="00BA2F96"/>
    <w:rsid w:val="00BA4E4E"/>
    <w:rsid w:val="00BA57D9"/>
    <w:rsid w:val="00BB2C83"/>
    <w:rsid w:val="00BB38B3"/>
    <w:rsid w:val="00BB493B"/>
    <w:rsid w:val="00BB6A0E"/>
    <w:rsid w:val="00BC3360"/>
    <w:rsid w:val="00BC558C"/>
    <w:rsid w:val="00BC715F"/>
    <w:rsid w:val="00BD57A4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25A43"/>
    <w:rsid w:val="00C308BC"/>
    <w:rsid w:val="00C37BEE"/>
    <w:rsid w:val="00C40DC8"/>
    <w:rsid w:val="00C43631"/>
    <w:rsid w:val="00C60B95"/>
    <w:rsid w:val="00C6166F"/>
    <w:rsid w:val="00C71DBF"/>
    <w:rsid w:val="00C767A7"/>
    <w:rsid w:val="00C835AD"/>
    <w:rsid w:val="00C9021F"/>
    <w:rsid w:val="00CA1C41"/>
    <w:rsid w:val="00CA1DDF"/>
    <w:rsid w:val="00CB407E"/>
    <w:rsid w:val="00CB6027"/>
    <w:rsid w:val="00CC25C4"/>
    <w:rsid w:val="00CC69DA"/>
    <w:rsid w:val="00CD3036"/>
    <w:rsid w:val="00CD409A"/>
    <w:rsid w:val="00CE169D"/>
    <w:rsid w:val="00CE3748"/>
    <w:rsid w:val="00CE6B00"/>
    <w:rsid w:val="00CF0D07"/>
    <w:rsid w:val="00CF474D"/>
    <w:rsid w:val="00D068E5"/>
    <w:rsid w:val="00D17732"/>
    <w:rsid w:val="00D20AB8"/>
    <w:rsid w:val="00D24A70"/>
    <w:rsid w:val="00D24BF7"/>
    <w:rsid w:val="00D24E00"/>
    <w:rsid w:val="00D26C31"/>
    <w:rsid w:val="00D341FB"/>
    <w:rsid w:val="00D3672E"/>
    <w:rsid w:val="00D500BB"/>
    <w:rsid w:val="00D5176B"/>
    <w:rsid w:val="00D55AEF"/>
    <w:rsid w:val="00D55CF3"/>
    <w:rsid w:val="00D56A6F"/>
    <w:rsid w:val="00D56DBD"/>
    <w:rsid w:val="00D63010"/>
    <w:rsid w:val="00D64EE2"/>
    <w:rsid w:val="00D71BB7"/>
    <w:rsid w:val="00D738A1"/>
    <w:rsid w:val="00D762D4"/>
    <w:rsid w:val="00D76715"/>
    <w:rsid w:val="00DA036E"/>
    <w:rsid w:val="00DB3297"/>
    <w:rsid w:val="00DB3ED3"/>
    <w:rsid w:val="00DB7D8F"/>
    <w:rsid w:val="00DC3EAE"/>
    <w:rsid w:val="00DF0BB7"/>
    <w:rsid w:val="00DF737F"/>
    <w:rsid w:val="00E00CC0"/>
    <w:rsid w:val="00E06825"/>
    <w:rsid w:val="00E132E9"/>
    <w:rsid w:val="00E15659"/>
    <w:rsid w:val="00E27AFB"/>
    <w:rsid w:val="00E31611"/>
    <w:rsid w:val="00E332D3"/>
    <w:rsid w:val="00E43598"/>
    <w:rsid w:val="00E509A5"/>
    <w:rsid w:val="00E54B9B"/>
    <w:rsid w:val="00E54E5E"/>
    <w:rsid w:val="00E557C1"/>
    <w:rsid w:val="00E55AC2"/>
    <w:rsid w:val="00E65115"/>
    <w:rsid w:val="00E725A1"/>
    <w:rsid w:val="00E73F99"/>
    <w:rsid w:val="00E87DAE"/>
    <w:rsid w:val="00EA6987"/>
    <w:rsid w:val="00EA74CC"/>
    <w:rsid w:val="00EB27B1"/>
    <w:rsid w:val="00EC129D"/>
    <w:rsid w:val="00EC1F1D"/>
    <w:rsid w:val="00ED1D72"/>
    <w:rsid w:val="00EE4676"/>
    <w:rsid w:val="00EE509E"/>
    <w:rsid w:val="00EF60DB"/>
    <w:rsid w:val="00F033EC"/>
    <w:rsid w:val="00F05A6A"/>
    <w:rsid w:val="00F10796"/>
    <w:rsid w:val="00F14662"/>
    <w:rsid w:val="00F25456"/>
    <w:rsid w:val="00F26218"/>
    <w:rsid w:val="00F331B4"/>
    <w:rsid w:val="00F34420"/>
    <w:rsid w:val="00F34483"/>
    <w:rsid w:val="00F349FA"/>
    <w:rsid w:val="00F54836"/>
    <w:rsid w:val="00F57001"/>
    <w:rsid w:val="00F578E8"/>
    <w:rsid w:val="00F57900"/>
    <w:rsid w:val="00F57ACB"/>
    <w:rsid w:val="00F668A4"/>
    <w:rsid w:val="00F725DC"/>
    <w:rsid w:val="00F80E8A"/>
    <w:rsid w:val="00F83589"/>
    <w:rsid w:val="00F92017"/>
    <w:rsid w:val="00FA2346"/>
    <w:rsid w:val="00FB025B"/>
    <w:rsid w:val="00FB277E"/>
    <w:rsid w:val="00FB5963"/>
    <w:rsid w:val="00FC3699"/>
    <w:rsid w:val="00FD049B"/>
    <w:rsid w:val="00FD2972"/>
    <w:rsid w:val="00FD3BC4"/>
    <w:rsid w:val="00FF01D6"/>
    <w:rsid w:val="00FF0C8E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252B"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Heading2">
    <w:name w:val="heading 2"/>
    <w:basedOn w:val="Normal"/>
    <w:next w:val="Normal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left"/>
    </w:pPr>
  </w:style>
  <w:style w:type="paragraph" w:styleId="BalloonText">
    <w:name w:val="Balloon Text"/>
    <w:basedOn w:val="Normal"/>
    <w:semiHidden/>
    <w:rPr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BodyText2">
    <w:name w:val="Body Text 2"/>
    <w:basedOn w:val="Normal"/>
    <w:pPr>
      <w:spacing w:after="120" w:line="480" w:lineRule="auto"/>
    </w:pPr>
  </w:style>
  <w:style w:type="paragraph" w:styleId="NormalWeb">
    <w:name w:val="Normal (Web)"/>
    <w:basedOn w:val="Normal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Strong">
    <w:name w:val="Strong"/>
    <w:qFormat/>
    <w:rPr>
      <w:b/>
      <w:bCs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rPr>
      <w:color w:val="0000FF"/>
      <w:u w:val="single"/>
    </w:rPr>
  </w:style>
  <w:style w:type="paragraph" w:customStyle="1" w:styleId="story-body">
    <w:name w:val="story-body"/>
    <w:basedOn w:val="Normal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Normal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Normal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DefaultParagraphFont"/>
  </w:style>
  <w:style w:type="paragraph" w:customStyle="1" w:styleId="endorsement1">
    <w:name w:val="endorsement1"/>
    <w:basedOn w:val="Normal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Normal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Normal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Normal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Normal"/>
    <w:qFormat/>
    <w:pPr>
      <w:widowControl/>
    </w:pPr>
    <w:rPr>
      <w:kern w:val="0"/>
      <w:sz w:val="24"/>
      <w:lang w:eastAsia="en-US"/>
    </w:rPr>
  </w:style>
  <w:style w:type="character" w:customStyle="1" w:styleId="a-text-bold">
    <w:name w:val="a-text-bold"/>
    <w:basedOn w:val="DefaultParagraphFont"/>
    <w:rsid w:val="00357359"/>
  </w:style>
  <w:style w:type="character" w:customStyle="1" w:styleId="key">
    <w:name w:val="key"/>
    <w:basedOn w:val="DefaultParagraphFont"/>
    <w:rsid w:val="007C4BD5"/>
  </w:style>
  <w:style w:type="character" w:customStyle="1" w:styleId="a-text-italic">
    <w:name w:val="a-text-italic"/>
    <w:basedOn w:val="DefaultParagraphFont"/>
    <w:rsid w:val="00983F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://www.nurnberg.com.cn/" TargetMode="External"/><Relationship Id="rId18" Type="http://schemas.openxmlformats.org/officeDocument/2006/relationships/hyperlink" Target="https://weibo.com/1877653117/profile?topnav=1&amp;wvr=6" TargetMode="External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image" Target="media/image2.jpeg"/><Relationship Id="rId12" Type="http://schemas.openxmlformats.org/officeDocument/2006/relationships/hyperlink" Target="mailto:Rights@nurnberg.com.cn" TargetMode="External"/><Relationship Id="rId17" Type="http://schemas.openxmlformats.org/officeDocument/2006/relationships/hyperlink" Target="http://site.douban.com/110577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nurnberg.com.cn/video/video.aspx" TargetMode="External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hyperlink" Target="http://www.nurnberg.com.cn/book/book.aspx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youtube.com/watch?v=UoPqS7phAKk" TargetMode="External"/><Relationship Id="rId19" Type="http://schemas.openxmlformats.org/officeDocument/2006/relationships/image" Target="media/image6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hyperlink" Target="http://www.nurnberg.com.cn/booklist_zh/list.aspx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462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新 书 推 荐</vt:lpstr>
    </vt:vector>
  </TitlesOfParts>
  <Company>2ndSpAcE</Company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26</cp:revision>
  <cp:lastPrinted>2005-06-10T06:33:00Z</cp:lastPrinted>
  <dcterms:created xsi:type="dcterms:W3CDTF">2023-12-21T05:50:00Z</dcterms:created>
  <dcterms:modified xsi:type="dcterms:W3CDTF">2024-04-23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